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1CD71B" w14:textId="6481D91C" w:rsidR="00745BC5" w:rsidRDefault="00F52578" w:rsidP="00F52578">
      <w:pPr>
        <w:jc w:val="center"/>
      </w:pPr>
      <w:r>
        <w:rPr>
          <w:b/>
          <w:bCs/>
        </w:rPr>
        <w:t xml:space="preserve">Biodiversity Summer School: </w:t>
      </w:r>
      <w:r w:rsidR="00167500">
        <w:rPr>
          <w:b/>
          <w:bCs/>
        </w:rPr>
        <w:t>Pre</w:t>
      </w:r>
      <w:r w:rsidR="00291DD4">
        <w:rPr>
          <w:b/>
          <w:bCs/>
        </w:rPr>
        <w:t>-</w:t>
      </w:r>
      <w:r w:rsidR="00167500">
        <w:rPr>
          <w:b/>
          <w:bCs/>
        </w:rPr>
        <w:t>course Installation and downloading of data</w:t>
      </w:r>
    </w:p>
    <w:p w14:paraId="0378A5EF" w14:textId="77777777" w:rsidR="00CA5107" w:rsidRDefault="00A0384F">
      <w:r>
        <w:t xml:space="preserve">Here are the instructions for downloading software and data for the Biodiversity Summer School. </w:t>
      </w:r>
    </w:p>
    <w:p w14:paraId="07285085" w14:textId="55652BDF" w:rsidR="00CA5107" w:rsidRPr="003A18F3" w:rsidRDefault="003A18F3">
      <w:pPr>
        <w:rPr>
          <w:b/>
          <w:bCs/>
        </w:rPr>
      </w:pPr>
      <w:r>
        <w:rPr>
          <w:b/>
          <w:bCs/>
        </w:rPr>
        <w:t>General aims of practicals</w:t>
      </w:r>
    </w:p>
    <w:p w14:paraId="2AC3798F" w14:textId="2811EC09" w:rsidR="003A18F3" w:rsidRDefault="00CA5107">
      <w:r>
        <w:t>These practicals aim to teach students who already have some experience of using R how to manage, model</w:t>
      </w:r>
      <w:r w:rsidR="00291DD4">
        <w:t>,</w:t>
      </w:r>
      <w:r>
        <w:t xml:space="preserve"> and analyse biodiversity using the tid</w:t>
      </w:r>
      <w:r w:rsidR="00291DD4">
        <w:t>y</w:t>
      </w:r>
      <w:r>
        <w:t xml:space="preserve">verse group of packages and selected other packages in the Rstudio Integrated Development Environment (IDE). </w:t>
      </w:r>
    </w:p>
    <w:p w14:paraId="365435F0" w14:textId="5BB189EB" w:rsidR="003A18F3" w:rsidRPr="003A18F3" w:rsidRDefault="003A18F3">
      <w:pPr>
        <w:rPr>
          <w:b/>
          <w:bCs/>
        </w:rPr>
      </w:pPr>
      <w:r>
        <w:rPr>
          <w:b/>
          <w:bCs/>
        </w:rPr>
        <w:t>For students who are new to R</w:t>
      </w:r>
    </w:p>
    <w:p w14:paraId="547DB1FE" w14:textId="3CCE257C" w:rsidR="00167500" w:rsidRDefault="00CA5107">
      <w:r>
        <w:t xml:space="preserve">For students who are new to R and especially new to programming in general, we recommend you make use of the resources at the end of this document to familiarise yourself with some of the basics in </w:t>
      </w:r>
      <w:r w:rsidR="003A18F3">
        <w:t>R.</w:t>
      </w:r>
      <w:r w:rsidR="007143E2">
        <w:t xml:space="preserve"> Start with </w:t>
      </w:r>
      <w:hyperlink r:id="rId5" w:history="1">
        <w:r w:rsidR="007143E2" w:rsidRPr="00914809">
          <w:rPr>
            <w:rStyle w:val="Hyperlink"/>
          </w:rPr>
          <w:t>R Introduction to Selected Topics</w:t>
        </w:r>
      </w:hyperlink>
      <w:r w:rsidR="007143E2">
        <w:rPr>
          <w:rStyle w:val="Hyperlink"/>
        </w:rPr>
        <w:t>.</w:t>
      </w:r>
    </w:p>
    <w:p w14:paraId="0E1D9DC3" w14:textId="4EB3310B" w:rsidR="003A18F3" w:rsidRPr="003A18F3" w:rsidRDefault="003A18F3">
      <w:pPr>
        <w:rPr>
          <w:b/>
          <w:bCs/>
        </w:rPr>
      </w:pPr>
      <w:r>
        <w:rPr>
          <w:b/>
          <w:bCs/>
        </w:rPr>
        <w:t>Getting set up</w:t>
      </w:r>
    </w:p>
    <w:p w14:paraId="6B0E04EF" w14:textId="5AA8007F" w:rsidR="003A18F3" w:rsidRDefault="003A18F3" w:rsidP="00AF73AE">
      <w:r>
        <w:t xml:space="preserve">You must be set up before the course begins. Please work through these instructions to download data </w:t>
      </w:r>
      <w:r w:rsidR="007143E2">
        <w:t xml:space="preserve">and software </w:t>
      </w:r>
      <w:r>
        <w:t xml:space="preserve">and install </w:t>
      </w:r>
      <w:r w:rsidR="00291DD4">
        <w:t xml:space="preserve">the </w:t>
      </w:r>
      <w:r>
        <w:t>software.</w:t>
      </w:r>
    </w:p>
    <w:p w14:paraId="3E935819" w14:textId="11EAE1F6" w:rsidR="003A18F3" w:rsidRPr="003A18F3" w:rsidRDefault="003A18F3" w:rsidP="00AF73AE">
      <w:pPr>
        <w:rPr>
          <w:b/>
          <w:bCs/>
        </w:rPr>
      </w:pPr>
      <w:r>
        <w:rPr>
          <w:b/>
          <w:bCs/>
        </w:rPr>
        <w:t>Help available</w:t>
      </w:r>
    </w:p>
    <w:p w14:paraId="1CB697DA" w14:textId="5D9F35DB" w:rsidR="00AF73AE" w:rsidRDefault="00F52578" w:rsidP="00AF73AE">
      <w:r w:rsidRPr="00543402">
        <w:t>In case you encounter difficulties, v</w:t>
      </w:r>
      <w:r w:rsidR="003A18F3" w:rsidRPr="00543402">
        <w:t xml:space="preserve">olunteers will be available to assist </w:t>
      </w:r>
      <w:r w:rsidR="00543402">
        <w:t>you</w:t>
      </w:r>
      <w:bookmarkStart w:id="0" w:name="_GoBack"/>
      <w:bookmarkEnd w:id="0"/>
      <w:r w:rsidRPr="00543402">
        <w:t xml:space="preserve"> set up </w:t>
      </w:r>
      <w:r w:rsidR="00543402" w:rsidRPr="00543402">
        <w:t xml:space="preserve">on the 08 May </w:t>
      </w:r>
      <w:r w:rsidR="00543402" w:rsidRPr="00543402">
        <w:t>from 10 am – noon and 2 pm – 4 pm</w:t>
      </w:r>
      <w:r w:rsidR="00543402" w:rsidRPr="00543402">
        <w:t xml:space="preserve"> and 09 May, 2021 from 2 pm – 4 pm</w:t>
      </w:r>
      <w:r w:rsidR="001B3C06" w:rsidRPr="00543402">
        <w:t>.</w:t>
      </w:r>
      <w:r w:rsidR="00543402" w:rsidRPr="00543402">
        <w:t xml:space="preserve"> All times are in CET = GMT+2.</w:t>
      </w:r>
    </w:p>
    <w:p w14:paraId="7F57BFEF" w14:textId="3B6333F8" w:rsidR="00A0384F" w:rsidRPr="00AF73AE" w:rsidRDefault="003A18F3">
      <w:pPr>
        <w:rPr>
          <w:b/>
          <w:bCs/>
        </w:rPr>
      </w:pPr>
      <w:r>
        <w:rPr>
          <w:b/>
          <w:bCs/>
        </w:rPr>
        <w:t xml:space="preserve">Installing </w:t>
      </w:r>
      <w:r w:rsidR="00AF73AE">
        <w:rPr>
          <w:b/>
          <w:bCs/>
        </w:rPr>
        <w:t>QGIS and</w:t>
      </w:r>
      <w:r>
        <w:rPr>
          <w:b/>
          <w:bCs/>
        </w:rPr>
        <w:t xml:space="preserve"> registering on</w:t>
      </w:r>
      <w:r w:rsidR="00AF73AE">
        <w:rPr>
          <w:b/>
          <w:bCs/>
        </w:rPr>
        <w:t xml:space="preserve"> GEE</w:t>
      </w:r>
    </w:p>
    <w:p w14:paraId="5D5AA98C" w14:textId="5135B1DE" w:rsidR="00AF73AE" w:rsidRDefault="007E1AF6">
      <w:r>
        <w:t xml:space="preserve">To set up for the </w:t>
      </w:r>
      <w:r w:rsidR="00AF73AE">
        <w:t xml:space="preserve">section of the course on spatial biodiversity data, lectured by Dr Sandra MacFadyen, </w:t>
      </w:r>
      <w:r>
        <w:t>follow instructions given</w:t>
      </w:r>
      <w:r w:rsidR="003A18F3">
        <w:t xml:space="preserve"> </w:t>
      </w:r>
      <w:hyperlink r:id="rId6" w:history="1">
        <w:r w:rsidR="00AF73AE" w:rsidRPr="00AF73AE">
          <w:rPr>
            <w:rStyle w:val="Hyperlink"/>
          </w:rPr>
          <w:t>here</w:t>
        </w:r>
      </w:hyperlink>
      <w:r w:rsidR="00AF73AE">
        <w:t>.</w:t>
      </w:r>
    </w:p>
    <w:p w14:paraId="4A92DF62" w14:textId="6BE4847E" w:rsidR="00FA2A14" w:rsidRDefault="00AF73AE">
      <w:r>
        <w:t xml:space="preserve">Be careful to install </w:t>
      </w:r>
      <w:hyperlink r:id="rId7" w:tgtFrame="_blank" w:history="1">
        <w:r>
          <w:rPr>
            <w:rStyle w:val="Hyperlink"/>
          </w:rPr>
          <w:t>QGIS version 3.18.2</w:t>
        </w:r>
      </w:hyperlink>
      <w:r>
        <w:t xml:space="preserve">, register on </w:t>
      </w:r>
      <w:hyperlink r:id="rId8" w:tgtFrame="_blank" w:history="1">
        <w:r>
          <w:rPr>
            <w:rStyle w:val="Hyperlink"/>
          </w:rPr>
          <w:t>Google Earth Engine</w:t>
        </w:r>
      </w:hyperlink>
      <w:r>
        <w:t xml:space="preserve"> (GEE) and </w:t>
      </w:r>
      <w:hyperlink r:id="rId9" w:history="1">
        <w:r w:rsidRPr="00AF73AE">
          <w:rPr>
            <w:rStyle w:val="Hyperlink"/>
          </w:rPr>
          <w:t>install the required plugins and look at the listed resources</w:t>
        </w:r>
      </w:hyperlink>
    </w:p>
    <w:p w14:paraId="7261167E" w14:textId="70D3FE6C" w:rsidR="003A18F3" w:rsidRDefault="003A18F3" w:rsidP="00E11717">
      <w:r>
        <w:rPr>
          <w:b/>
          <w:bCs/>
        </w:rPr>
        <w:t>Installing R and Rstudio</w:t>
      </w:r>
    </w:p>
    <w:p w14:paraId="5C36A99D" w14:textId="11A8D74A" w:rsidR="00E11717" w:rsidRDefault="00E11717" w:rsidP="00E11717">
      <w:r>
        <w:t>If you have never installed R or Rstudio before</w:t>
      </w:r>
    </w:p>
    <w:p w14:paraId="16C2626C" w14:textId="6DF49D82" w:rsidR="00167500" w:rsidRPr="000D088A" w:rsidRDefault="00E11717" w:rsidP="00E11717">
      <w:pPr>
        <w:pStyle w:val="ListParagraph"/>
        <w:numPr>
          <w:ilvl w:val="0"/>
          <w:numId w:val="4"/>
        </w:numPr>
        <w:rPr>
          <w:rFonts w:cstheme="minorHAnsi"/>
        </w:rPr>
      </w:pPr>
      <w:r w:rsidRPr="000D088A">
        <w:rPr>
          <w:rFonts w:cstheme="minorHAnsi"/>
        </w:rPr>
        <w:t xml:space="preserve">Follow </w:t>
      </w:r>
      <w:hyperlink r:id="rId10" w:history="1">
        <w:r w:rsidRPr="003A18F3">
          <w:rPr>
            <w:rStyle w:val="Hyperlink"/>
            <w:rFonts w:cstheme="minorHAnsi"/>
          </w:rPr>
          <w:t>th</w:t>
        </w:r>
        <w:r w:rsidR="003A18F3" w:rsidRPr="003A18F3">
          <w:rPr>
            <w:rStyle w:val="Hyperlink"/>
            <w:rFonts w:cstheme="minorHAnsi"/>
          </w:rPr>
          <w:t>is</w:t>
        </w:r>
        <w:r w:rsidRPr="003A18F3">
          <w:rPr>
            <w:rStyle w:val="Hyperlink"/>
            <w:rFonts w:cstheme="minorHAnsi"/>
          </w:rPr>
          <w:t xml:space="preserve"> </w:t>
        </w:r>
        <w:r w:rsidR="000B37B8" w:rsidRPr="003A18F3">
          <w:rPr>
            <w:rStyle w:val="Hyperlink"/>
            <w:rFonts w:cstheme="minorHAnsi"/>
          </w:rPr>
          <w:t>link</w:t>
        </w:r>
      </w:hyperlink>
      <w:r w:rsidR="000B37B8" w:rsidRPr="000D088A">
        <w:rPr>
          <w:rFonts w:cstheme="minorHAnsi"/>
        </w:rPr>
        <w:t xml:space="preserve"> to download </w:t>
      </w:r>
      <w:r w:rsidRPr="000D088A">
        <w:rPr>
          <w:rFonts w:cstheme="minorHAnsi"/>
        </w:rPr>
        <w:t>the latest version of R for your operating system.</w:t>
      </w:r>
    </w:p>
    <w:p w14:paraId="5B605F7E" w14:textId="1EDFA886" w:rsidR="00E11717" w:rsidRPr="000D088A" w:rsidRDefault="00E11717" w:rsidP="00E11717">
      <w:pPr>
        <w:pStyle w:val="ListParagraph"/>
        <w:numPr>
          <w:ilvl w:val="0"/>
          <w:numId w:val="4"/>
        </w:numPr>
        <w:spacing w:before="100" w:beforeAutospacing="1" w:after="100" w:afterAutospacing="1" w:line="240" w:lineRule="auto"/>
        <w:rPr>
          <w:rFonts w:eastAsia="Times New Roman" w:cstheme="minorHAnsi"/>
          <w:lang w:eastAsia="en-ZA"/>
        </w:rPr>
      </w:pPr>
      <w:r w:rsidRPr="000D088A">
        <w:rPr>
          <w:rFonts w:eastAsia="Times New Roman" w:cstheme="minorHAnsi"/>
          <w:lang w:eastAsia="en-ZA"/>
        </w:rPr>
        <w:t>Install R by opening the installer and following the steps</w:t>
      </w:r>
    </w:p>
    <w:p w14:paraId="48B244EE" w14:textId="4F97CEAF" w:rsidR="000D088A" w:rsidRPr="001B3C06" w:rsidRDefault="00E11717" w:rsidP="0020311D">
      <w:pPr>
        <w:pStyle w:val="ListParagraph"/>
        <w:numPr>
          <w:ilvl w:val="0"/>
          <w:numId w:val="4"/>
        </w:numPr>
        <w:spacing w:before="100" w:beforeAutospacing="1" w:after="100" w:afterAutospacing="1" w:line="240" w:lineRule="auto"/>
        <w:rPr>
          <w:rFonts w:eastAsia="Times New Roman" w:cstheme="minorHAnsi"/>
          <w:lang w:eastAsia="en-ZA"/>
        </w:rPr>
      </w:pPr>
      <w:r w:rsidRPr="001B3C06">
        <w:rPr>
          <w:rFonts w:eastAsia="Times New Roman" w:cstheme="minorHAnsi"/>
          <w:lang w:eastAsia="en-ZA"/>
        </w:rPr>
        <w:t>Launch R to check it has installed correctly</w:t>
      </w:r>
    </w:p>
    <w:p w14:paraId="19D6732F" w14:textId="3A6A9C6D" w:rsidR="000D088A" w:rsidRPr="003A18F3" w:rsidRDefault="00E11717" w:rsidP="003A18F3">
      <w:pPr>
        <w:pStyle w:val="ListParagraph"/>
        <w:numPr>
          <w:ilvl w:val="0"/>
          <w:numId w:val="4"/>
        </w:numPr>
        <w:rPr>
          <w:rFonts w:cstheme="minorHAnsi"/>
        </w:rPr>
      </w:pPr>
      <w:r w:rsidRPr="000D088A">
        <w:rPr>
          <w:rFonts w:cstheme="minorHAnsi"/>
        </w:rPr>
        <w:t xml:space="preserve">After you have downloaded and installed R, follow </w:t>
      </w:r>
      <w:hyperlink r:id="rId11" w:anchor="download" w:history="1">
        <w:r w:rsidRPr="003A18F3">
          <w:rPr>
            <w:rStyle w:val="Hyperlink"/>
            <w:rFonts w:cstheme="minorHAnsi"/>
          </w:rPr>
          <w:t>this link</w:t>
        </w:r>
      </w:hyperlink>
      <w:r w:rsidRPr="000D088A">
        <w:rPr>
          <w:rFonts w:cstheme="minorHAnsi"/>
        </w:rPr>
        <w:t xml:space="preserve"> to download the latest version of Rstudio for your operating system.</w:t>
      </w:r>
    </w:p>
    <w:p w14:paraId="0C0C07D2" w14:textId="7D541CBE" w:rsidR="00E11717" w:rsidRPr="000D088A" w:rsidRDefault="00E11717" w:rsidP="00E11717">
      <w:pPr>
        <w:pStyle w:val="ListParagraph"/>
        <w:numPr>
          <w:ilvl w:val="0"/>
          <w:numId w:val="4"/>
        </w:numPr>
        <w:spacing w:before="100" w:beforeAutospacing="1" w:after="100" w:afterAutospacing="1" w:line="240" w:lineRule="auto"/>
        <w:rPr>
          <w:rFonts w:eastAsia="Times New Roman" w:cstheme="minorHAnsi"/>
          <w:lang w:eastAsia="en-ZA"/>
        </w:rPr>
      </w:pPr>
      <w:r w:rsidRPr="000D088A">
        <w:rPr>
          <w:rFonts w:eastAsia="Times New Roman" w:cstheme="minorHAnsi"/>
          <w:lang w:eastAsia="en-ZA"/>
        </w:rPr>
        <w:t>Install Rstudio by opening the installer and following the steps</w:t>
      </w:r>
    </w:p>
    <w:p w14:paraId="5850D0DB" w14:textId="505B6B96" w:rsidR="00E11717" w:rsidRDefault="00E11717" w:rsidP="00E11717">
      <w:pPr>
        <w:pStyle w:val="ListParagraph"/>
        <w:numPr>
          <w:ilvl w:val="0"/>
          <w:numId w:val="4"/>
        </w:numPr>
        <w:spacing w:before="100" w:beforeAutospacing="1" w:after="100" w:afterAutospacing="1" w:line="240" w:lineRule="auto"/>
        <w:rPr>
          <w:rFonts w:eastAsia="Times New Roman" w:cstheme="minorHAnsi"/>
          <w:lang w:eastAsia="en-ZA"/>
        </w:rPr>
      </w:pPr>
      <w:r w:rsidRPr="000D088A">
        <w:rPr>
          <w:rFonts w:eastAsia="Times New Roman" w:cstheme="minorHAnsi"/>
          <w:lang w:eastAsia="en-ZA"/>
        </w:rPr>
        <w:t>Launch Rstudio to check it has installed correctly</w:t>
      </w:r>
      <w:r w:rsidR="000D088A">
        <w:rPr>
          <w:rFonts w:eastAsia="Times New Roman" w:cstheme="minorHAnsi"/>
          <w:lang w:eastAsia="en-ZA"/>
        </w:rPr>
        <w:t>.</w:t>
      </w:r>
    </w:p>
    <w:p w14:paraId="567669E3" w14:textId="620A8B7C" w:rsidR="00E11717" w:rsidRDefault="000D088A" w:rsidP="000D088A">
      <w:pPr>
        <w:spacing w:before="100" w:beforeAutospacing="1" w:after="100" w:afterAutospacing="1" w:line="240" w:lineRule="auto"/>
        <w:rPr>
          <w:rFonts w:eastAsia="Times New Roman" w:cstheme="minorHAnsi"/>
          <w:lang w:eastAsia="en-ZA"/>
        </w:rPr>
      </w:pPr>
      <w:r>
        <w:rPr>
          <w:rFonts w:eastAsia="Times New Roman" w:cstheme="minorHAnsi"/>
          <w:lang w:eastAsia="en-ZA"/>
        </w:rPr>
        <w:t xml:space="preserve">If you already have R and Rstudio installed </w:t>
      </w:r>
      <w:r w:rsidR="00B62349">
        <w:rPr>
          <w:rFonts w:eastAsia="Times New Roman" w:cstheme="minorHAnsi"/>
          <w:lang w:eastAsia="en-ZA"/>
        </w:rPr>
        <w:t xml:space="preserve">updated them by following instructions </w:t>
      </w:r>
      <w:r w:rsidR="00291DD4">
        <w:rPr>
          <w:rFonts w:eastAsia="Times New Roman" w:cstheme="minorHAnsi"/>
          <w:lang w:eastAsia="en-ZA"/>
        </w:rPr>
        <w:t>on</w:t>
      </w:r>
      <w:r w:rsidR="00B62349">
        <w:rPr>
          <w:rFonts w:eastAsia="Times New Roman" w:cstheme="minorHAnsi"/>
          <w:lang w:eastAsia="en-ZA"/>
        </w:rPr>
        <w:t xml:space="preserve"> the webpage below. Also</w:t>
      </w:r>
      <w:r w:rsidR="00291DD4">
        <w:rPr>
          <w:rFonts w:eastAsia="Times New Roman" w:cstheme="minorHAnsi"/>
          <w:lang w:eastAsia="en-ZA"/>
        </w:rPr>
        <w:t>,</w:t>
      </w:r>
      <w:r w:rsidR="00B62349">
        <w:rPr>
          <w:rFonts w:eastAsia="Times New Roman" w:cstheme="minorHAnsi"/>
          <w:lang w:eastAsia="en-ZA"/>
        </w:rPr>
        <w:t xml:space="preserve"> update any packages you have installed </w:t>
      </w:r>
      <w:hyperlink r:id="rId12" w:history="1">
        <w:r w:rsidR="00B62349" w:rsidRPr="003A18F3">
          <w:rPr>
            <w:rStyle w:val="Hyperlink"/>
            <w:rFonts w:eastAsia="Times New Roman" w:cstheme="minorHAnsi"/>
            <w:lang w:eastAsia="en-ZA"/>
          </w:rPr>
          <w:t>(instructions also on this webpage)</w:t>
        </w:r>
      </w:hyperlink>
      <w:r w:rsidR="003A18F3">
        <w:rPr>
          <w:rFonts w:eastAsia="Times New Roman" w:cstheme="minorHAnsi"/>
          <w:lang w:eastAsia="en-ZA"/>
        </w:rPr>
        <w:t>.</w:t>
      </w:r>
    </w:p>
    <w:p w14:paraId="4752F185" w14:textId="34513964" w:rsidR="00B62349" w:rsidRPr="00B62349" w:rsidRDefault="00B62349" w:rsidP="00B62349">
      <w:pPr>
        <w:spacing w:before="100" w:beforeAutospacing="1" w:after="100" w:afterAutospacing="1" w:line="240" w:lineRule="auto"/>
        <w:rPr>
          <w:rFonts w:eastAsia="Times New Roman" w:cstheme="minorHAnsi"/>
          <w:lang w:eastAsia="en-ZA"/>
        </w:rPr>
      </w:pPr>
      <w:r w:rsidRPr="00B62349">
        <w:rPr>
          <w:rFonts w:eastAsia="Times New Roman" w:cstheme="minorHAnsi"/>
          <w:lang w:eastAsia="en-ZA"/>
        </w:rPr>
        <w:t>Do this in the following order.</w:t>
      </w:r>
    </w:p>
    <w:p w14:paraId="2B136E2C" w14:textId="15F006E3" w:rsidR="00B62349" w:rsidRDefault="00B62349" w:rsidP="00B62349">
      <w:pPr>
        <w:pStyle w:val="ListParagraph"/>
        <w:numPr>
          <w:ilvl w:val="0"/>
          <w:numId w:val="8"/>
        </w:numPr>
        <w:spacing w:before="100" w:beforeAutospacing="1" w:after="100" w:afterAutospacing="1" w:line="240" w:lineRule="auto"/>
        <w:rPr>
          <w:rFonts w:eastAsia="Times New Roman" w:cstheme="minorHAnsi"/>
          <w:lang w:eastAsia="en-ZA"/>
        </w:rPr>
      </w:pPr>
      <w:r>
        <w:rPr>
          <w:rFonts w:eastAsia="Times New Roman" w:cstheme="minorHAnsi"/>
          <w:lang w:eastAsia="en-ZA"/>
        </w:rPr>
        <w:t>Update R</w:t>
      </w:r>
    </w:p>
    <w:p w14:paraId="3444EA70" w14:textId="2A7513B3" w:rsidR="00B62349" w:rsidRDefault="00B62349" w:rsidP="00B62349">
      <w:pPr>
        <w:pStyle w:val="ListParagraph"/>
        <w:numPr>
          <w:ilvl w:val="0"/>
          <w:numId w:val="8"/>
        </w:numPr>
        <w:spacing w:before="100" w:beforeAutospacing="1" w:after="100" w:afterAutospacing="1" w:line="240" w:lineRule="auto"/>
        <w:rPr>
          <w:rFonts w:eastAsia="Times New Roman" w:cstheme="minorHAnsi"/>
          <w:lang w:eastAsia="en-ZA"/>
        </w:rPr>
      </w:pPr>
      <w:r>
        <w:rPr>
          <w:rFonts w:eastAsia="Times New Roman" w:cstheme="minorHAnsi"/>
          <w:lang w:eastAsia="en-ZA"/>
        </w:rPr>
        <w:t>Update R-studio</w:t>
      </w:r>
    </w:p>
    <w:p w14:paraId="620D403B" w14:textId="688196C9" w:rsidR="00B62349" w:rsidRPr="00B62349" w:rsidRDefault="00B62349" w:rsidP="00B62349">
      <w:pPr>
        <w:pStyle w:val="ListParagraph"/>
        <w:numPr>
          <w:ilvl w:val="0"/>
          <w:numId w:val="8"/>
        </w:numPr>
        <w:spacing w:before="100" w:beforeAutospacing="1" w:after="100" w:afterAutospacing="1" w:line="240" w:lineRule="auto"/>
        <w:rPr>
          <w:rFonts w:eastAsia="Times New Roman" w:cstheme="minorHAnsi"/>
          <w:lang w:eastAsia="en-ZA"/>
        </w:rPr>
      </w:pPr>
      <w:r>
        <w:rPr>
          <w:rFonts w:eastAsia="Times New Roman" w:cstheme="minorHAnsi"/>
          <w:lang w:eastAsia="en-ZA"/>
        </w:rPr>
        <w:t>Update your packages (I recommend you do this from Rstudio)</w:t>
      </w:r>
    </w:p>
    <w:p w14:paraId="7660878E" w14:textId="1100E4FE" w:rsidR="000212C5" w:rsidRDefault="00093B4D">
      <w:pPr>
        <w:rPr>
          <w:b/>
          <w:bCs/>
        </w:rPr>
      </w:pPr>
      <w:r>
        <w:rPr>
          <w:b/>
          <w:bCs/>
        </w:rPr>
        <w:lastRenderedPageBreak/>
        <w:t>Learning to work in Rstudio</w:t>
      </w:r>
    </w:p>
    <w:p w14:paraId="58B43ACE" w14:textId="6AAB16FE" w:rsidR="00093B4D" w:rsidRDefault="00093B4D">
      <w:r>
        <w:t xml:space="preserve">If you are not used to working in Rstudio, please read the following helpful </w:t>
      </w:r>
      <w:hyperlink r:id="rId13" w:history="1">
        <w:r w:rsidRPr="003A18F3">
          <w:rPr>
            <w:rStyle w:val="Hyperlink"/>
          </w:rPr>
          <w:t>introduction</w:t>
        </w:r>
      </w:hyperlink>
    </w:p>
    <w:p w14:paraId="58413120" w14:textId="5076731D" w:rsidR="00093B4D" w:rsidRDefault="006F1988">
      <w:r>
        <w:rPr>
          <w:b/>
          <w:bCs/>
        </w:rPr>
        <w:t>Projects, scripts, markdowns, notebooks</w:t>
      </w:r>
    </w:p>
    <w:p w14:paraId="6B2B00DD" w14:textId="7778E1E0" w:rsidR="006F1988" w:rsidRDefault="00653116">
      <w:r>
        <w:t>To work in an organised way, you need to keep all your files together</w:t>
      </w:r>
      <w:r w:rsidR="00291DD4">
        <w:t>, including</w:t>
      </w:r>
      <w:r>
        <w:t xml:space="preserve"> data</w:t>
      </w:r>
      <w:r w:rsidR="00291DD4">
        <w:t xml:space="preserve"> </w:t>
      </w:r>
      <w:r>
        <w:t>files, scripts, outputs</w:t>
      </w:r>
      <w:r w:rsidR="00291DD4">
        <w:t>,</w:t>
      </w:r>
      <w:r>
        <w:t xml:space="preserve"> and even notebooks (more about notebooks shortly). </w:t>
      </w:r>
    </w:p>
    <w:p w14:paraId="625DCC4E" w14:textId="2CF5324A" w:rsidR="00653116" w:rsidRPr="00020DEE" w:rsidRDefault="00653116" w:rsidP="00653116">
      <w:pPr>
        <w:rPr>
          <w:b/>
          <w:bCs/>
        </w:rPr>
      </w:pPr>
      <w:r>
        <w:t xml:space="preserve">In Rstudio, click </w:t>
      </w:r>
      <w:r>
        <w:rPr>
          <w:b/>
          <w:bCs/>
        </w:rPr>
        <w:t xml:space="preserve">File -&gt; New Project </w:t>
      </w:r>
    </w:p>
    <w:p w14:paraId="59DC9450" w14:textId="075554A5" w:rsidR="00653116" w:rsidRDefault="00653116">
      <w:r>
        <w:t>If you have been working in R already, you will be asked to save your work up to this point before R creates the new project.</w:t>
      </w:r>
    </w:p>
    <w:p w14:paraId="6FEC96B0" w14:textId="1814325B" w:rsidR="00653116" w:rsidRDefault="00653116">
      <w:r>
        <w:t xml:space="preserve">You can then create a new folder or choose an existing folder to contain all these files. This folder will become the working directory for this project. </w:t>
      </w:r>
    </w:p>
    <w:p w14:paraId="2BE4336E" w14:textId="1EF8E7E8" w:rsidR="00653116" w:rsidRDefault="00653116">
      <w:r>
        <w:t>Ensure that when you download your data, it goes into the correct project folder.</w:t>
      </w:r>
      <w:r w:rsidR="00865D61">
        <w:t xml:space="preserve"> It is fine to have subfolders within this project folder.</w:t>
      </w:r>
    </w:p>
    <w:p w14:paraId="738D200A" w14:textId="664A5149" w:rsidR="00653116" w:rsidRDefault="00653116">
      <w:r>
        <w:t xml:space="preserve">Now you are ready to start some work. You can execute code directly from the console, but this is not a good place to do work on writing code, so you will want to make a file in which to write your analysis. The simplest way to do this is in a script file. </w:t>
      </w:r>
    </w:p>
    <w:p w14:paraId="4C1D5DA6" w14:textId="1D9E7403" w:rsidR="00865D61" w:rsidRDefault="00865D61"/>
    <w:p w14:paraId="2C274803" w14:textId="38EAD514" w:rsidR="00865D61" w:rsidRPr="00020DEE" w:rsidRDefault="00865D61" w:rsidP="00865D61">
      <w:pPr>
        <w:rPr>
          <w:b/>
          <w:bCs/>
        </w:rPr>
      </w:pPr>
      <w:r>
        <w:t xml:space="preserve">In Rstudio, click </w:t>
      </w:r>
      <w:r>
        <w:rPr>
          <w:b/>
          <w:bCs/>
        </w:rPr>
        <w:t>File -&gt; New File -&gt; R Script</w:t>
      </w:r>
    </w:p>
    <w:p w14:paraId="62D54E3C" w14:textId="737E3E2A" w:rsidR="00865D61" w:rsidRDefault="00865D61">
      <w:r>
        <w:t xml:space="preserve">You can write your code directly in the script file and annotate </w:t>
      </w:r>
      <w:r w:rsidR="00291DD4">
        <w:t xml:space="preserve">it </w:t>
      </w:r>
      <w:r>
        <w:t>with comments. “#” is used to denote comments. Anything that comes after # is treated by R as a comment and it does not try to run it</w:t>
      </w:r>
    </w:p>
    <w:p w14:paraId="5F54B686" w14:textId="6FFBCF63" w:rsidR="00653116" w:rsidRDefault="00865D61">
      <w:r>
        <w:t xml:space="preserve">For example, you copy the following into a script and run it. To run code </w:t>
      </w:r>
      <w:r w:rsidR="00726F7A">
        <w:t>line by line, place the cursor on the first line and repeatedly click run from the bar at the top of the script tab (or with Cntrl+Enter enter from your keyboard). You can also highlight a whole section of code and run it.</w:t>
      </w:r>
    </w:p>
    <w:p w14:paraId="370C1D26" w14:textId="77777777" w:rsidR="00726F7A" w:rsidRDefault="00726F7A" w:rsidP="00653116"/>
    <w:p w14:paraId="52C2B0CD" w14:textId="77777777" w:rsidR="00726F7A" w:rsidRDefault="00726F7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270010"/>
        <w:rPr>
          <w:rFonts w:ascii="Courier New" w:hAnsi="Courier New" w:cs="Courier New"/>
          <w:sz w:val="20"/>
          <w:szCs w:val="20"/>
        </w:rPr>
      </w:pPr>
      <w:r>
        <w:rPr>
          <w:rFonts w:ascii="Courier New" w:hAnsi="Courier New" w:cs="Courier New"/>
          <w:color w:val="880000"/>
          <w:sz w:val="20"/>
          <w:szCs w:val="20"/>
        </w:rPr>
        <w:t>#This is an example comment</w:t>
      </w:r>
    </w:p>
    <w:p w14:paraId="12057BF2" w14:textId="77777777" w:rsidR="00726F7A" w:rsidRDefault="00726F7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270010"/>
        <w:rPr>
          <w:rFonts w:ascii="Courier New" w:hAnsi="Courier New" w:cs="Courier New"/>
          <w:sz w:val="20"/>
          <w:szCs w:val="20"/>
        </w:rPr>
      </w:pPr>
      <w:r>
        <w:rPr>
          <w:rFonts w:ascii="Courier New" w:hAnsi="Courier New" w:cs="Courier New"/>
          <w:color w:val="000000"/>
          <w:sz w:val="20"/>
          <w:szCs w:val="20"/>
        </w:rPr>
        <w:t xml:space="preserve">x </w:t>
      </w:r>
      <w:r>
        <w:rPr>
          <w:rFonts w:ascii="Courier New" w:hAnsi="Courier New" w:cs="Courier New"/>
          <w:color w:val="666600"/>
          <w:sz w:val="20"/>
          <w:szCs w:val="20"/>
        </w:rPr>
        <w:t>&lt;-</w:t>
      </w:r>
      <w:r>
        <w:rPr>
          <w:rFonts w:ascii="Courier New" w:hAnsi="Courier New" w:cs="Courier New"/>
          <w:color w:val="000000"/>
          <w:sz w:val="20"/>
          <w:szCs w:val="20"/>
        </w:rPr>
        <w:t xml:space="preserve"> c</w:t>
      </w:r>
      <w:r>
        <w:rPr>
          <w:rFonts w:ascii="Courier New" w:hAnsi="Courier New" w:cs="Courier New"/>
          <w:color w:val="666600"/>
          <w:sz w:val="20"/>
          <w:szCs w:val="20"/>
        </w:rPr>
        <w:t>(</w:t>
      </w:r>
      <w:r>
        <w:rPr>
          <w:rFonts w:ascii="Courier New" w:hAnsi="Courier New" w:cs="Courier New"/>
          <w:color w:val="006666"/>
          <w:sz w:val="20"/>
          <w:szCs w:val="20"/>
        </w:rPr>
        <w:t>3</w:t>
      </w:r>
      <w:r>
        <w:rPr>
          <w:rFonts w:ascii="Courier New" w:hAnsi="Courier New" w:cs="Courier New"/>
          <w:color w:val="666600"/>
          <w:sz w:val="20"/>
          <w:szCs w:val="20"/>
        </w:rPr>
        <w:t>,</w:t>
      </w:r>
      <w:r>
        <w:rPr>
          <w:rFonts w:ascii="Courier New" w:hAnsi="Courier New" w:cs="Courier New"/>
          <w:color w:val="000000"/>
          <w:sz w:val="20"/>
          <w:szCs w:val="20"/>
        </w:rPr>
        <w:t xml:space="preserve"> </w:t>
      </w:r>
      <w:r>
        <w:rPr>
          <w:rFonts w:ascii="Courier New" w:hAnsi="Courier New" w:cs="Courier New"/>
          <w:color w:val="006666"/>
          <w:sz w:val="20"/>
          <w:szCs w:val="20"/>
        </w:rPr>
        <w:t>5</w:t>
      </w:r>
      <w:r>
        <w:rPr>
          <w:rFonts w:ascii="Courier New" w:hAnsi="Courier New" w:cs="Courier New"/>
          <w:color w:val="666600"/>
          <w:sz w:val="20"/>
          <w:szCs w:val="20"/>
        </w:rPr>
        <w:t>,</w:t>
      </w:r>
      <w:r>
        <w:rPr>
          <w:rFonts w:ascii="Courier New" w:hAnsi="Courier New" w:cs="Courier New"/>
          <w:color w:val="000000"/>
          <w:sz w:val="20"/>
          <w:szCs w:val="20"/>
        </w:rPr>
        <w:t xml:space="preserve"> </w:t>
      </w:r>
      <w:r>
        <w:rPr>
          <w:rFonts w:ascii="Courier New" w:hAnsi="Courier New" w:cs="Courier New"/>
          <w:color w:val="006666"/>
          <w:sz w:val="20"/>
          <w:szCs w:val="20"/>
        </w:rPr>
        <w:t>9</w:t>
      </w:r>
      <w:r>
        <w:rPr>
          <w:rFonts w:ascii="Courier New" w:hAnsi="Courier New" w:cs="Courier New"/>
          <w:color w:val="666600"/>
          <w:sz w:val="20"/>
          <w:szCs w:val="20"/>
        </w:rPr>
        <w:t>)</w:t>
      </w:r>
      <w:r>
        <w:rPr>
          <w:rFonts w:ascii="Courier New" w:hAnsi="Courier New" w:cs="Courier New"/>
          <w:color w:val="000000"/>
          <w:sz w:val="20"/>
          <w:szCs w:val="20"/>
        </w:rPr>
        <w:t xml:space="preserve"> </w:t>
      </w:r>
      <w:r>
        <w:rPr>
          <w:rFonts w:ascii="Courier New" w:hAnsi="Courier New" w:cs="Courier New"/>
          <w:color w:val="880000"/>
          <w:sz w:val="20"/>
          <w:szCs w:val="20"/>
        </w:rPr>
        <w:t>#this is an example of assignment</w:t>
      </w:r>
    </w:p>
    <w:p w14:paraId="7770B3B9" w14:textId="77777777" w:rsidR="00726F7A" w:rsidRDefault="00726F7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270010"/>
        <w:rPr>
          <w:rFonts w:ascii="Courier New" w:hAnsi="Courier New" w:cs="Courier New"/>
          <w:sz w:val="20"/>
          <w:szCs w:val="20"/>
        </w:rPr>
      </w:pPr>
      <w:r>
        <w:rPr>
          <w:rFonts w:ascii="Courier New" w:hAnsi="Courier New" w:cs="Courier New"/>
          <w:color w:val="000000"/>
          <w:sz w:val="20"/>
          <w:szCs w:val="20"/>
        </w:rPr>
        <w:t xml:space="preserve">y </w:t>
      </w:r>
      <w:r>
        <w:rPr>
          <w:rFonts w:ascii="Courier New" w:hAnsi="Courier New" w:cs="Courier New"/>
          <w:color w:val="666600"/>
          <w:sz w:val="20"/>
          <w:szCs w:val="20"/>
        </w:rPr>
        <w:t>&lt;-</w:t>
      </w:r>
      <w:r>
        <w:rPr>
          <w:rFonts w:ascii="Courier New" w:hAnsi="Courier New" w:cs="Courier New"/>
          <w:color w:val="000000"/>
          <w:sz w:val="20"/>
          <w:szCs w:val="20"/>
        </w:rPr>
        <w:t xml:space="preserve"> c</w:t>
      </w:r>
      <w:r>
        <w:rPr>
          <w:rFonts w:ascii="Courier New" w:hAnsi="Courier New" w:cs="Courier New"/>
          <w:color w:val="666600"/>
          <w:sz w:val="20"/>
          <w:szCs w:val="20"/>
        </w:rPr>
        <w:t>(</w:t>
      </w:r>
      <w:r>
        <w:rPr>
          <w:rFonts w:ascii="Courier New" w:hAnsi="Courier New" w:cs="Courier New"/>
          <w:color w:val="006666"/>
          <w:sz w:val="20"/>
          <w:szCs w:val="20"/>
        </w:rPr>
        <w:t>1</w:t>
      </w:r>
      <w:r>
        <w:rPr>
          <w:rFonts w:ascii="Courier New" w:hAnsi="Courier New" w:cs="Courier New"/>
          <w:color w:val="666600"/>
          <w:sz w:val="20"/>
          <w:szCs w:val="20"/>
        </w:rPr>
        <w:t>,</w:t>
      </w:r>
      <w:r>
        <w:rPr>
          <w:rFonts w:ascii="Courier New" w:hAnsi="Courier New" w:cs="Courier New"/>
          <w:color w:val="006666"/>
          <w:sz w:val="20"/>
          <w:szCs w:val="20"/>
        </w:rPr>
        <w:t>2</w:t>
      </w:r>
      <w:r>
        <w:rPr>
          <w:rFonts w:ascii="Courier New" w:hAnsi="Courier New" w:cs="Courier New"/>
          <w:color w:val="666600"/>
          <w:sz w:val="20"/>
          <w:szCs w:val="20"/>
        </w:rPr>
        <w:t>,</w:t>
      </w:r>
      <w:r>
        <w:rPr>
          <w:rFonts w:ascii="Courier New" w:hAnsi="Courier New" w:cs="Courier New"/>
          <w:color w:val="006666"/>
          <w:sz w:val="20"/>
          <w:szCs w:val="20"/>
        </w:rPr>
        <w:t>3</w:t>
      </w:r>
      <w:r>
        <w:rPr>
          <w:rFonts w:ascii="Courier New" w:hAnsi="Courier New" w:cs="Courier New"/>
          <w:color w:val="666600"/>
          <w:sz w:val="20"/>
          <w:szCs w:val="20"/>
        </w:rPr>
        <w:t>)</w:t>
      </w:r>
    </w:p>
    <w:p w14:paraId="39ABC4FB" w14:textId="77777777" w:rsidR="00726F7A" w:rsidRDefault="00726F7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270010"/>
        <w:rPr>
          <w:rFonts w:ascii="Courier New" w:hAnsi="Courier New" w:cs="Courier New"/>
          <w:sz w:val="20"/>
          <w:szCs w:val="20"/>
        </w:rPr>
      </w:pPr>
      <w:r>
        <w:rPr>
          <w:rFonts w:ascii="Courier New" w:hAnsi="Courier New" w:cs="Courier New"/>
          <w:color w:val="000000"/>
          <w:sz w:val="20"/>
          <w:szCs w:val="20"/>
        </w:rPr>
        <w:t xml:space="preserve">x </w:t>
      </w:r>
      <w:r>
        <w:rPr>
          <w:rFonts w:ascii="Courier New" w:hAnsi="Courier New" w:cs="Courier New"/>
          <w:color w:val="880000"/>
          <w:sz w:val="20"/>
          <w:szCs w:val="20"/>
        </w:rPr>
        <w:t>#this makes R print the value assigned to x</w:t>
      </w:r>
    </w:p>
    <w:p w14:paraId="0DB0A5EE" w14:textId="77777777" w:rsidR="00726F7A" w:rsidRDefault="00726F7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270010"/>
        <w:rPr>
          <w:rFonts w:ascii="Courier New" w:hAnsi="Courier New" w:cs="Courier New"/>
          <w:sz w:val="20"/>
          <w:szCs w:val="20"/>
        </w:rPr>
      </w:pPr>
      <w:r>
        <w:rPr>
          <w:rFonts w:ascii="Courier New" w:hAnsi="Courier New" w:cs="Courier New"/>
          <w:color w:val="000000"/>
          <w:sz w:val="20"/>
          <w:szCs w:val="20"/>
        </w:rPr>
        <w:t>plot</w:t>
      </w:r>
      <w:r>
        <w:rPr>
          <w:rFonts w:ascii="Courier New" w:hAnsi="Courier New" w:cs="Courier New"/>
          <w:color w:val="666600"/>
          <w:sz w:val="20"/>
          <w:szCs w:val="20"/>
        </w:rPr>
        <w:t>(</w:t>
      </w:r>
      <w:r>
        <w:rPr>
          <w:rFonts w:ascii="Courier New" w:hAnsi="Courier New" w:cs="Courier New"/>
          <w:color w:val="000000"/>
          <w:sz w:val="20"/>
          <w:szCs w:val="20"/>
        </w:rPr>
        <w:t>y</w:t>
      </w:r>
      <w:r>
        <w:rPr>
          <w:rFonts w:ascii="Courier New" w:hAnsi="Courier New" w:cs="Courier New"/>
          <w:color w:val="666600"/>
          <w:sz w:val="20"/>
          <w:szCs w:val="20"/>
        </w:rPr>
        <w:t>~</w:t>
      </w:r>
      <w:r>
        <w:rPr>
          <w:rFonts w:ascii="Courier New" w:hAnsi="Courier New" w:cs="Courier New"/>
          <w:color w:val="000000"/>
          <w:sz w:val="20"/>
          <w:szCs w:val="20"/>
        </w:rPr>
        <w:t>x</w:t>
      </w:r>
      <w:r>
        <w:rPr>
          <w:rFonts w:ascii="Courier New" w:hAnsi="Courier New" w:cs="Courier New"/>
          <w:color w:val="666600"/>
          <w:sz w:val="20"/>
          <w:szCs w:val="20"/>
        </w:rPr>
        <w:t>)</w:t>
      </w:r>
      <w:r>
        <w:rPr>
          <w:rFonts w:ascii="Courier New" w:hAnsi="Courier New" w:cs="Courier New"/>
          <w:color w:val="000000"/>
          <w:sz w:val="20"/>
          <w:szCs w:val="20"/>
        </w:rPr>
        <w:t xml:space="preserve"> </w:t>
      </w:r>
      <w:r>
        <w:rPr>
          <w:rFonts w:ascii="Courier New" w:hAnsi="Courier New" w:cs="Courier New"/>
          <w:color w:val="880000"/>
          <w:sz w:val="20"/>
          <w:szCs w:val="20"/>
        </w:rPr>
        <w:t>#this is to show you where the plots go</w:t>
      </w:r>
    </w:p>
    <w:p w14:paraId="4CDA5FA5" w14:textId="77777777" w:rsidR="00726F7A" w:rsidRDefault="00726F7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270010"/>
        <w:rPr>
          <w:rFonts w:ascii="Courier New" w:hAnsi="Courier New" w:cs="Courier New"/>
          <w:sz w:val="20"/>
          <w:szCs w:val="20"/>
        </w:rPr>
      </w:pPr>
      <w:r>
        <w:rPr>
          <w:rFonts w:ascii="Courier New" w:hAnsi="Courier New" w:cs="Courier New"/>
          <w:color w:val="000000"/>
          <w:sz w:val="20"/>
          <w:szCs w:val="20"/>
        </w:rPr>
        <w:t> </w:t>
      </w:r>
    </w:p>
    <w:p w14:paraId="7F0828C1" w14:textId="77777777" w:rsidR="00726F7A" w:rsidRDefault="00726F7A" w:rsidP="00653116"/>
    <w:p w14:paraId="099C95DF" w14:textId="7910FFD3" w:rsidR="00726F7A" w:rsidRDefault="00726F7A" w:rsidP="00653116">
      <w:r>
        <w:t>You can see that that output appears with the code in the console, except that figures go to the figures tab in the bottom right pane.</w:t>
      </w:r>
    </w:p>
    <w:p w14:paraId="628414BA" w14:textId="7F998153" w:rsidR="002463FF" w:rsidRDefault="00726F7A" w:rsidP="00653116">
      <w:r>
        <w:t>Alternatively, instead of writing in a script, you can use a notebook. An R notebook can be seen as an interactive document containing sections of code (called “chunks”), where output</w:t>
      </w:r>
      <w:r w:rsidR="002463FF">
        <w:t>, including figures,</w:t>
      </w:r>
      <w:r>
        <w:t xml:space="preserve"> appears below each</w:t>
      </w:r>
      <w:r w:rsidR="002463FF">
        <w:t xml:space="preserve"> </w:t>
      </w:r>
      <w:r>
        <w:t>for each chunk</w:t>
      </w:r>
    </w:p>
    <w:p w14:paraId="2423F1A3" w14:textId="0E9E9D3A" w:rsidR="00726F7A" w:rsidRDefault="002463FF" w:rsidP="00653116">
      <w:r>
        <w:t>To create a new R notebook</w:t>
      </w:r>
      <w:r w:rsidR="00726F7A">
        <w:t xml:space="preserve"> </w:t>
      </w:r>
    </w:p>
    <w:p w14:paraId="0C5C7274" w14:textId="3EEC4840" w:rsidR="00653116" w:rsidRPr="00020DEE" w:rsidRDefault="00653116" w:rsidP="00653116">
      <w:pPr>
        <w:rPr>
          <w:b/>
          <w:bCs/>
        </w:rPr>
      </w:pPr>
      <w:r>
        <w:t xml:space="preserve">In Rstudio, click </w:t>
      </w:r>
      <w:r>
        <w:rPr>
          <w:b/>
          <w:bCs/>
        </w:rPr>
        <w:t>File -&gt; New File -&gt; R Notebook</w:t>
      </w:r>
    </w:p>
    <w:p w14:paraId="7FD0BB9F" w14:textId="4D23D1C2" w:rsidR="003D3683" w:rsidRDefault="003D3683" w:rsidP="002463FF">
      <w:r>
        <w:lastRenderedPageBreak/>
        <w:t>Read the instructions given in your new notebook. These instructions show how notebooks work, as well as telling you how the</w:t>
      </w:r>
      <w:r w:rsidR="00291DD4">
        <w:t>y</w:t>
      </w:r>
      <w:r>
        <w:t xml:space="preserve"> work.</w:t>
      </w:r>
    </w:p>
    <w:p w14:paraId="181548F6" w14:textId="7232ED18" w:rsidR="002463FF" w:rsidRDefault="002463FF" w:rsidP="002463FF">
      <w:r>
        <w:t xml:space="preserve">In your R notebook, the grey sections are code chunks in which you write the code you want to run. The white sections can be used for headings and other text. Output will appear underneath each chunk. Create </w:t>
      </w:r>
      <w:r w:rsidR="00291DD4">
        <w:t xml:space="preserve">a </w:t>
      </w:r>
      <w:r>
        <w:t xml:space="preserve">new chunk by clicking </w:t>
      </w:r>
    </w:p>
    <w:p w14:paraId="5989FF55" w14:textId="1E3DDE8D" w:rsidR="00093B4D" w:rsidRDefault="002463FF">
      <w:r>
        <w:rPr>
          <w:b/>
          <w:bCs/>
        </w:rPr>
        <w:t xml:space="preserve">Insert -&gt; R </w:t>
      </w:r>
    </w:p>
    <w:p w14:paraId="70CB9D3C" w14:textId="1204F932" w:rsidR="003D3683" w:rsidRDefault="002463FF">
      <w:r>
        <w:t>From the bar at the top of the notebook</w:t>
      </w:r>
      <w:r w:rsidR="007143E2">
        <w:t>. F</w:t>
      </w:r>
      <w:r w:rsidR="0096507D">
        <w:t>or more advanced users, it is possible to directly insert chunks of code in other languages too, such as Python</w:t>
      </w:r>
      <w:r>
        <w:t xml:space="preserve">. </w:t>
      </w:r>
    </w:p>
    <w:p w14:paraId="3A298C79" w14:textId="5747DF85" w:rsidR="003D3683" w:rsidRDefault="003D3683">
      <w:r>
        <w:t>Paste the same code given above into your new code chunk, and then run it by clicking on the run button (the green triangle) in the top right-hand corner of the chunk.</w:t>
      </w:r>
    </w:p>
    <w:p w14:paraId="7B56CA7A" w14:textId="133FEF51" w:rsidR="003D3683" w:rsidRDefault="003D3683">
      <w:r>
        <w:t xml:space="preserve">Now you can see output below the chunk, including textual output </w:t>
      </w:r>
    </w:p>
    <w:p w14:paraId="35FFAE8B" w14:textId="77777777" w:rsidR="003D3683" w:rsidRPr="003D3683" w:rsidRDefault="003D3683" w:rsidP="003D36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73" w:lineRule="atLeast"/>
        <w:rPr>
          <w:rFonts w:ascii="Lucida Console" w:eastAsia="Times New Roman" w:hAnsi="Lucida Console" w:cs="Courier New"/>
          <w:color w:val="000000"/>
          <w:sz w:val="20"/>
          <w:szCs w:val="20"/>
          <w:lang w:eastAsia="en-ZA"/>
        </w:rPr>
      </w:pPr>
      <w:r w:rsidRPr="003D3683">
        <w:rPr>
          <w:rFonts w:ascii="Lucida Console" w:eastAsia="Times New Roman" w:hAnsi="Lucida Console" w:cs="Courier New"/>
          <w:color w:val="000000"/>
          <w:sz w:val="20"/>
          <w:szCs w:val="20"/>
          <w:bdr w:val="none" w:sz="0" w:space="0" w:color="auto" w:frame="1"/>
          <w:lang w:eastAsia="en-ZA"/>
        </w:rPr>
        <w:t>[1] 3 5 9</w:t>
      </w:r>
    </w:p>
    <w:p w14:paraId="24589003" w14:textId="77777777" w:rsidR="0096507D" w:rsidRDefault="0096507D"/>
    <w:p w14:paraId="16CCB8D1" w14:textId="749982B3" w:rsidR="003D3683" w:rsidRDefault="003D3683">
      <w:r>
        <w:t>and the plot</w:t>
      </w:r>
      <w:r w:rsidR="0096507D">
        <w:t>.</w:t>
      </w:r>
    </w:p>
    <w:p w14:paraId="57107DDC" w14:textId="26BEA7F5" w:rsidR="003D3683" w:rsidRDefault="003D3683">
      <w:r>
        <w:t xml:space="preserve">You can hopefully see how convenient it is to use R notebooks to write your code and check the results. </w:t>
      </w:r>
      <w:r w:rsidR="0096507D">
        <w:t xml:space="preserve"> When you work in an R notebook, the code and results are automatically used to create a preview file with the extension </w:t>
      </w:r>
      <w:r w:rsidR="0096507D">
        <w:rPr>
          <w:rStyle w:val="Emphasis"/>
        </w:rPr>
        <w:t>.nb.html</w:t>
      </w:r>
      <w:r w:rsidR="0096507D">
        <w:t>. You can use these to share results with collaborators who don’t use R. Be careful though, this is not “rendered”. That means that R does not run the code again to make the preview nb.html file. If you have edited code chunks and not run them again, and made mistakes, you may not realise it. R notebooks are great for work in progress, but R markdowns are often better for sharing results</w:t>
      </w:r>
    </w:p>
    <w:p w14:paraId="78B43A34" w14:textId="1D94251C" w:rsidR="0096507D" w:rsidRDefault="0096507D">
      <w:r>
        <w:rPr>
          <w:b/>
          <w:bCs/>
        </w:rPr>
        <w:t>R markdown</w:t>
      </w:r>
    </w:p>
    <w:p w14:paraId="4DDD1E56" w14:textId="70485C04" w:rsidR="00024581" w:rsidRDefault="00024581">
      <w:r>
        <w:t>To create a new R Markdown</w:t>
      </w:r>
    </w:p>
    <w:p w14:paraId="2ADC8320" w14:textId="2AB21F10" w:rsidR="00024581" w:rsidRPr="00020DEE" w:rsidRDefault="00024581" w:rsidP="00024581">
      <w:pPr>
        <w:rPr>
          <w:b/>
          <w:bCs/>
        </w:rPr>
      </w:pPr>
      <w:r>
        <w:rPr>
          <w:b/>
          <w:bCs/>
        </w:rPr>
        <w:t>File -&gt; New File -&gt; R Markdown</w:t>
      </w:r>
    </w:p>
    <w:p w14:paraId="57605D8A" w14:textId="132D6145" w:rsidR="0096507D" w:rsidRDefault="0096507D">
      <w:r>
        <w:t xml:space="preserve">R </w:t>
      </w:r>
      <w:r w:rsidR="00024581">
        <w:t>Markdowns are very similar to notebooks (the notebook can be seen as a special kind of markdown)</w:t>
      </w:r>
      <w:r>
        <w:t xml:space="preserve">. The R markdown is there to create </w:t>
      </w:r>
      <w:r w:rsidR="00024581">
        <w:t xml:space="preserve">documents for sharing your code and results. Once again, paste the example code from above into a code chunk. </w:t>
      </w:r>
    </w:p>
    <w:p w14:paraId="4EF95FBE" w14:textId="1DA99113" w:rsidR="00024581" w:rsidRPr="0096507D" w:rsidRDefault="00024581">
      <w:r>
        <w:t>To run all the code in the markdown, you can click</w:t>
      </w:r>
    </w:p>
    <w:p w14:paraId="0943FBCE" w14:textId="34FFD2F9" w:rsidR="0096507D" w:rsidRDefault="00024581">
      <w:r>
        <w:rPr>
          <w:b/>
          <w:bCs/>
        </w:rPr>
        <w:t>Run -&gt; Run All</w:t>
      </w:r>
    </w:p>
    <w:p w14:paraId="1609DA3E" w14:textId="10ABC38C" w:rsidR="003D3683" w:rsidRDefault="007143E2">
      <w:r>
        <w:t>Now to create a document to share (i.e. a report), f</w:t>
      </w:r>
      <w:r w:rsidR="00024581">
        <w:t>rom the bar at the top of the markdown file</w:t>
      </w:r>
      <w:r>
        <w:t>, c</w:t>
      </w:r>
      <w:r w:rsidR="00024581">
        <w:t>lick</w:t>
      </w:r>
    </w:p>
    <w:p w14:paraId="48ED6085" w14:textId="36230C06" w:rsidR="00024581" w:rsidRDefault="00024581" w:rsidP="00024581">
      <w:r>
        <w:rPr>
          <w:b/>
          <w:bCs/>
        </w:rPr>
        <w:t>Knit -&gt; Knit to html</w:t>
      </w:r>
    </w:p>
    <w:p w14:paraId="3C8F069B" w14:textId="0A1871BE" w:rsidR="00024581" w:rsidRDefault="00024581" w:rsidP="00024581">
      <w:r>
        <w:t xml:space="preserve">This tells Rstudio to run all the code in the markdown and create a formatted html document. If any line throws an error, this process will fail. You will see that there is formatting in the report (there was also formatting in the notebook preview). Use the </w:t>
      </w:r>
      <w:hyperlink r:id="rId14" w:history="1">
        <w:r w:rsidRPr="003A18F3">
          <w:rPr>
            <w:rStyle w:val="Hyperlink"/>
          </w:rPr>
          <w:t>R markdown cheat sheet</w:t>
        </w:r>
      </w:hyperlink>
      <w:r>
        <w:t xml:space="preserve"> to learn how to format.</w:t>
      </w:r>
    </w:p>
    <w:p w14:paraId="2F5C26D1" w14:textId="106E1057" w:rsidR="00024581" w:rsidRDefault="00024581" w:rsidP="00024581">
      <w:r>
        <w:t>To summarise… You should be writing your code either in R scripts or in R notebooks. You should share your results or progress using R notebooks or R Markdowns</w:t>
      </w:r>
      <w:r w:rsidR="00FA2A14">
        <w:t xml:space="preserve"> (or if you use latex, you will probably want to use Sweave)</w:t>
      </w:r>
      <w:r>
        <w:t>.</w:t>
      </w:r>
    </w:p>
    <w:p w14:paraId="3B54DE57" w14:textId="38694D17" w:rsidR="003D3683" w:rsidRPr="003D3683" w:rsidRDefault="003D3683">
      <w:pPr>
        <w:rPr>
          <w:b/>
          <w:bCs/>
        </w:rPr>
      </w:pPr>
      <w:r>
        <w:rPr>
          <w:b/>
          <w:bCs/>
        </w:rPr>
        <w:lastRenderedPageBreak/>
        <w:t>Installing packages</w:t>
      </w:r>
    </w:p>
    <w:p w14:paraId="79DA9581" w14:textId="036B359D" w:rsidR="000212C5" w:rsidRDefault="00AF73AE">
      <w:r>
        <w:t xml:space="preserve">Packages provide specialised </w:t>
      </w:r>
      <w:r w:rsidR="008B2DEC">
        <w:t xml:space="preserve">functions not included in the base version of R. </w:t>
      </w:r>
    </w:p>
    <w:p w14:paraId="00BF84AA" w14:textId="48FDACB1" w:rsidR="008B2DEC" w:rsidRDefault="008B2DEC">
      <w:r>
        <w:t>You can install packages from the menu in Rstudio</w:t>
      </w:r>
    </w:p>
    <w:p w14:paraId="0764CF5B" w14:textId="445F69C0" w:rsidR="008B2DEC" w:rsidRDefault="008B2DEC" w:rsidP="008B2DEC">
      <w:r>
        <w:rPr>
          <w:b/>
          <w:bCs/>
        </w:rPr>
        <w:t>Tools -&gt; Install packages</w:t>
      </w:r>
    </w:p>
    <w:p w14:paraId="3254917F" w14:textId="030537D2" w:rsidR="008B2DEC" w:rsidRDefault="008B2DEC">
      <w:r>
        <w:t>And then entering individual package names.</w:t>
      </w:r>
    </w:p>
    <w:p w14:paraId="7A3B1BAC" w14:textId="53DB9BC2" w:rsidR="008B2DEC" w:rsidRDefault="008B2DEC">
      <w:r>
        <w:t>For this summer school, you should install the following</w:t>
      </w:r>
      <w:r w:rsidR="00183837">
        <w:t xml:space="preserve"> packages</w:t>
      </w:r>
      <w:r w:rsidR="006F1978">
        <w:t>:</w:t>
      </w:r>
    </w:p>
    <w:p w14:paraId="5A2DC4E9" w14:textId="2989DF7C" w:rsidR="008B2DEC" w:rsidRDefault="008B2DEC" w:rsidP="00183837">
      <w:r>
        <w:t xml:space="preserve">tidyverse, </w:t>
      </w:r>
      <w:r w:rsidR="006F1978">
        <w:t xml:space="preserve">vegan, </w:t>
      </w:r>
      <w:r w:rsidR="00F3734E">
        <w:t>zetadiv</w:t>
      </w:r>
      <w:r w:rsidR="00183837">
        <w:t>, popdemo, popbio, bipartite, dismo, maptools, rgdal, raster, sp, NetworkExtinction, meta</w:t>
      </w:r>
    </w:p>
    <w:p w14:paraId="7AD5BDDD" w14:textId="76CBEDCC" w:rsidR="008B2DEC" w:rsidRDefault="006F1978">
      <w:r>
        <w:t xml:space="preserve">tidyverse is not a single package </w:t>
      </w:r>
      <w:r w:rsidR="007143E2">
        <w:t>but a set of packages. B</w:t>
      </w:r>
      <w:r>
        <w:t>y asking R to install “tidyverse” you will automatically get all of these packages installed.</w:t>
      </w:r>
    </w:p>
    <w:p w14:paraId="4F515BEC" w14:textId="77777777" w:rsidR="008B2DEC" w:rsidRDefault="008B2DEC"/>
    <w:p w14:paraId="3D83C039" w14:textId="4D0F4292" w:rsidR="004310BF" w:rsidRPr="004310BF" w:rsidRDefault="004310BF">
      <w:pPr>
        <w:rPr>
          <w:b/>
          <w:bCs/>
        </w:rPr>
      </w:pPr>
      <w:r>
        <w:rPr>
          <w:b/>
          <w:bCs/>
        </w:rPr>
        <w:t>Download the data</w:t>
      </w:r>
    </w:p>
    <w:p w14:paraId="544F493C" w14:textId="7A2150A5" w:rsidR="004310BF" w:rsidRDefault="004310BF">
      <w:r>
        <w:t xml:space="preserve">These instructions for downloading the data will ensure that the code I supply to import your data into Rstudio works on your computer. </w:t>
      </w:r>
    </w:p>
    <w:p w14:paraId="7A78637B" w14:textId="6F6B7E48" w:rsidR="00607DEA" w:rsidRDefault="00F52578">
      <w:r>
        <w:t>Download data</w:t>
      </w:r>
      <w:r w:rsidR="00607DEA">
        <w:t xml:space="preserve"> and unzip (extract) the data as follows if you are a Win</w:t>
      </w:r>
      <w:r w:rsidR="004310BF">
        <w:t>d</w:t>
      </w:r>
      <w:r w:rsidR="00607DEA">
        <w:t>ows User</w:t>
      </w:r>
      <w:r w:rsidR="004310BF">
        <w:t xml:space="preserve">. </w:t>
      </w:r>
    </w:p>
    <w:p w14:paraId="09D88B6B" w14:textId="5AACB012" w:rsidR="0073343A" w:rsidRPr="00291DD4" w:rsidRDefault="0073343A">
      <w:pPr>
        <w:rPr>
          <w:b/>
          <w:bCs/>
        </w:rPr>
      </w:pPr>
      <w:r w:rsidRPr="00291DD4">
        <w:rPr>
          <w:b/>
          <w:bCs/>
        </w:rPr>
        <w:t>Data to download</w:t>
      </w:r>
    </w:p>
    <w:p w14:paraId="0B6CA7D9" w14:textId="33DC59B3" w:rsidR="00291DD4" w:rsidRDefault="00291DD4" w:rsidP="00291DD4">
      <w:pPr>
        <w:ind w:left="720"/>
        <w:rPr>
          <w:b/>
          <w:bCs/>
        </w:rPr>
      </w:pPr>
      <w:r w:rsidRPr="00291DD4">
        <w:rPr>
          <w:b/>
          <w:bCs/>
        </w:rPr>
        <w:t>Create a project and download these three datasets into it.</w:t>
      </w:r>
    </w:p>
    <w:p w14:paraId="00E2326B" w14:textId="77777777" w:rsidR="005B4720" w:rsidRPr="00020DEE" w:rsidRDefault="005B4720" w:rsidP="005B4720">
      <w:pPr>
        <w:ind w:firstLine="720"/>
        <w:rPr>
          <w:b/>
          <w:bCs/>
        </w:rPr>
      </w:pPr>
      <w:r>
        <w:t xml:space="preserve">In Rstudio, click </w:t>
      </w:r>
      <w:r>
        <w:rPr>
          <w:b/>
          <w:bCs/>
        </w:rPr>
        <w:t xml:space="preserve">File -&gt; New Project </w:t>
      </w:r>
    </w:p>
    <w:p w14:paraId="6E279DEB" w14:textId="77777777" w:rsidR="005B4720" w:rsidRPr="00291DD4" w:rsidRDefault="005B4720" w:rsidP="00291DD4">
      <w:pPr>
        <w:ind w:left="720"/>
        <w:rPr>
          <w:b/>
          <w:bCs/>
        </w:rPr>
      </w:pPr>
    </w:p>
    <w:p w14:paraId="6A193A1F" w14:textId="6346DD5A" w:rsidR="0073343A" w:rsidRDefault="00543402">
      <w:hyperlink r:id="rId15" w:history="1">
        <w:r w:rsidR="0073343A" w:rsidRPr="0073343A">
          <w:rPr>
            <w:rStyle w:val="Hyperlink"/>
          </w:rPr>
          <w:t>Tree survey data</w:t>
        </w:r>
      </w:hyperlink>
      <w:r w:rsidR="0073343A">
        <w:t xml:space="preserve"> for the Barro Colorado 10ha tree plot</w:t>
      </w:r>
    </w:p>
    <w:p w14:paraId="30A6A7A1" w14:textId="6DF7CFEE" w:rsidR="007E6F12" w:rsidRDefault="00543402">
      <w:hyperlink r:id="rId16" w:history="1">
        <w:r w:rsidR="007E6F12" w:rsidRPr="007E6F12">
          <w:rPr>
            <w:rStyle w:val="Hyperlink"/>
          </w:rPr>
          <w:t>Tree survey data</w:t>
        </w:r>
      </w:hyperlink>
      <w:r w:rsidR="007E6F12">
        <w:t xml:space="preserve"> for multiple tree plots in Panama</w:t>
      </w:r>
    </w:p>
    <w:p w14:paraId="092F1DBB" w14:textId="1928796D" w:rsidR="0073343A" w:rsidRDefault="00543402">
      <w:hyperlink r:id="rId17" w:history="1">
        <w:r w:rsidR="0073343A" w:rsidRPr="0073343A">
          <w:rPr>
            <w:rStyle w:val="Hyperlink"/>
          </w:rPr>
          <w:t>Trait data</w:t>
        </w:r>
      </w:hyperlink>
      <w:r w:rsidR="0073343A">
        <w:t xml:space="preserve">  for the Barro Colorado 10ha tree plot</w:t>
      </w:r>
    </w:p>
    <w:p w14:paraId="2D728C0D" w14:textId="2878F086" w:rsidR="00291DD4" w:rsidRPr="00291DD4" w:rsidRDefault="00291DD4" w:rsidP="00291DD4">
      <w:pPr>
        <w:ind w:left="720"/>
        <w:rPr>
          <w:b/>
          <w:bCs/>
        </w:rPr>
      </w:pPr>
      <w:r w:rsidRPr="00291DD4">
        <w:rPr>
          <w:b/>
          <w:bCs/>
        </w:rPr>
        <w:t>Create a second project and download these two datasets into it.</w:t>
      </w:r>
    </w:p>
    <w:p w14:paraId="2775D1A0" w14:textId="13EE0B9D" w:rsidR="00673070" w:rsidRDefault="00543402">
      <w:hyperlink r:id="rId18" w:history="1">
        <w:r w:rsidR="00673070" w:rsidRPr="00673070">
          <w:rPr>
            <w:rStyle w:val="Hyperlink"/>
          </w:rPr>
          <w:t>Compadre</w:t>
        </w:r>
      </w:hyperlink>
      <w:r w:rsidR="00673070">
        <w:t xml:space="preserve"> plant demography dataset</w:t>
      </w:r>
    </w:p>
    <w:p w14:paraId="2433F348" w14:textId="31C8F0E8" w:rsidR="00673070" w:rsidRDefault="00543402">
      <w:hyperlink r:id="rId19" w:history="1">
        <w:r w:rsidR="00673070" w:rsidRPr="00673070">
          <w:rPr>
            <w:rStyle w:val="Hyperlink"/>
          </w:rPr>
          <w:t>Comadre</w:t>
        </w:r>
      </w:hyperlink>
      <w:r w:rsidR="00673070">
        <w:t xml:space="preserve"> animal demography dataset</w:t>
      </w:r>
    </w:p>
    <w:p w14:paraId="6E2D3A44" w14:textId="395485F0" w:rsidR="007E6F12" w:rsidRDefault="007E6F12" w:rsidP="00EA6F49">
      <w:r>
        <w:t>Remember to unzip data after downloading it!</w:t>
      </w:r>
    </w:p>
    <w:p w14:paraId="7AA31AAE" w14:textId="4BB57123" w:rsidR="00DE3862" w:rsidRDefault="00DE3862" w:rsidP="00EA6F49"/>
    <w:p w14:paraId="0AC21F90" w14:textId="2EC5CEDB" w:rsidR="00DE3862" w:rsidRDefault="00DE3862" w:rsidP="00EA6F49"/>
    <w:p w14:paraId="759D69DE" w14:textId="32F36056" w:rsidR="00DE3862" w:rsidRDefault="00DE3862" w:rsidP="00EA6F49"/>
    <w:p w14:paraId="3DC3924B" w14:textId="77777777" w:rsidR="00DE3862" w:rsidRDefault="00DE3862" w:rsidP="00EA6F49"/>
    <w:p w14:paraId="179C93F1" w14:textId="3EC85618" w:rsidR="00F6343E" w:rsidRPr="00291DD4" w:rsidRDefault="00F52578" w:rsidP="00EA6F49">
      <w:pPr>
        <w:rPr>
          <w:b/>
          <w:bCs/>
        </w:rPr>
      </w:pPr>
      <w:r w:rsidRPr="00291DD4">
        <w:rPr>
          <w:b/>
          <w:bCs/>
        </w:rPr>
        <w:t>Loading data in R</w:t>
      </w:r>
    </w:p>
    <w:p w14:paraId="07D20772" w14:textId="58A5202D" w:rsidR="00F52578" w:rsidRDefault="007143E2" w:rsidP="00EA6F49">
      <w:r>
        <w:lastRenderedPageBreak/>
        <w:t xml:space="preserve">Create a new notebook or script </w:t>
      </w:r>
      <w:r w:rsidR="00DE3862">
        <w:t>in your project using the instructions above. L</w:t>
      </w:r>
      <w:r w:rsidR="00F52578">
        <w:t xml:space="preserve">oad the dplyr package </w:t>
      </w:r>
      <w:r w:rsidR="00DE3862">
        <w:t xml:space="preserve">and </w:t>
      </w:r>
      <w:r w:rsidR="00F52578">
        <w:t>the data using this code.</w:t>
      </w:r>
    </w:p>
    <w:p w14:paraId="1CD134E6" w14:textId="77777777" w:rsidR="00DE3862" w:rsidRDefault="00DE3862" w:rsidP="00DE386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16170459"/>
        <w:rPr>
          <w:rFonts w:ascii="Courier New" w:hAnsi="Courier New" w:cs="Courier New"/>
          <w:sz w:val="20"/>
          <w:szCs w:val="20"/>
        </w:rPr>
      </w:pPr>
      <w:r>
        <w:rPr>
          <w:rFonts w:ascii="Courier New" w:hAnsi="Courier New" w:cs="Courier New"/>
          <w:color w:val="000000"/>
          <w:sz w:val="20"/>
          <w:szCs w:val="20"/>
        </w:rPr>
        <w:t>library</w:t>
      </w:r>
      <w:r>
        <w:rPr>
          <w:rFonts w:ascii="Courier New" w:hAnsi="Courier New" w:cs="Courier New"/>
          <w:color w:val="666600"/>
          <w:sz w:val="20"/>
          <w:szCs w:val="20"/>
        </w:rPr>
        <w:t>(</w:t>
      </w:r>
      <w:r>
        <w:rPr>
          <w:rFonts w:ascii="Courier New" w:hAnsi="Courier New" w:cs="Courier New"/>
          <w:color w:val="000000"/>
          <w:sz w:val="20"/>
          <w:szCs w:val="20"/>
        </w:rPr>
        <w:t>dplyr</w:t>
      </w:r>
      <w:r>
        <w:rPr>
          <w:rFonts w:ascii="Courier New" w:hAnsi="Courier New" w:cs="Courier New"/>
          <w:color w:val="666600"/>
          <w:sz w:val="20"/>
          <w:szCs w:val="20"/>
        </w:rPr>
        <w:t>)</w:t>
      </w:r>
    </w:p>
    <w:p w14:paraId="33DC8365" w14:textId="77777777" w:rsidR="00F52578" w:rsidRDefault="00F5257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16170459"/>
        <w:rPr>
          <w:rFonts w:ascii="Courier New" w:hAnsi="Courier New" w:cs="Courier New"/>
          <w:color w:val="000000"/>
          <w:sz w:val="20"/>
          <w:szCs w:val="20"/>
        </w:rPr>
      </w:pPr>
    </w:p>
    <w:p w14:paraId="1A22FC79" w14:textId="3F9435B0" w:rsidR="0009123A" w:rsidRDefault="0009123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16170459"/>
        <w:rPr>
          <w:rFonts w:ascii="Courier New" w:hAnsi="Courier New" w:cs="Courier New"/>
          <w:sz w:val="20"/>
          <w:szCs w:val="20"/>
        </w:rPr>
      </w:pPr>
      <w:r>
        <w:rPr>
          <w:rFonts w:ascii="Courier New" w:hAnsi="Courier New" w:cs="Courier New"/>
          <w:color w:val="000000"/>
          <w:sz w:val="20"/>
          <w:szCs w:val="20"/>
        </w:rPr>
        <w:t>load</w:t>
      </w:r>
      <w:r>
        <w:rPr>
          <w:rFonts w:ascii="Courier New" w:hAnsi="Courier New" w:cs="Courier New"/>
          <w:color w:val="666600"/>
          <w:sz w:val="20"/>
          <w:szCs w:val="20"/>
        </w:rPr>
        <w:t>(</w:t>
      </w:r>
      <w:r>
        <w:rPr>
          <w:rFonts w:ascii="Courier New" w:hAnsi="Courier New" w:cs="Courier New"/>
          <w:color w:val="008800"/>
          <w:sz w:val="20"/>
          <w:szCs w:val="20"/>
        </w:rPr>
        <w:t>"./doi_10.15146_mdpr-pm59__v1/marena_tree_17Jul2019/marena1cns.tree1.rdata"</w:t>
      </w:r>
      <w:r>
        <w:rPr>
          <w:rFonts w:ascii="Courier New" w:hAnsi="Courier New" w:cs="Courier New"/>
          <w:color w:val="666600"/>
          <w:sz w:val="20"/>
          <w:szCs w:val="20"/>
        </w:rPr>
        <w:t>)</w:t>
      </w:r>
    </w:p>
    <w:p w14:paraId="4B3C7942" w14:textId="77777777" w:rsidR="0009123A" w:rsidRDefault="0009123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16170459"/>
        <w:rPr>
          <w:rFonts w:ascii="Courier New" w:hAnsi="Courier New" w:cs="Courier New"/>
          <w:sz w:val="20"/>
          <w:szCs w:val="20"/>
        </w:rPr>
      </w:pPr>
      <w:r>
        <w:rPr>
          <w:rFonts w:ascii="Courier New" w:hAnsi="Courier New" w:cs="Courier New"/>
          <w:color w:val="000000"/>
          <w:sz w:val="20"/>
          <w:szCs w:val="20"/>
        </w:rPr>
        <w:t> </w:t>
      </w:r>
    </w:p>
    <w:p w14:paraId="4E18126C" w14:textId="64280070" w:rsidR="0006380A" w:rsidRDefault="00F6343E" w:rsidP="00EA6F49">
      <w:r>
        <w:t>If it works, the data will appear in the environment pane</w:t>
      </w:r>
      <w:r w:rsidR="00EC4989">
        <w:t xml:space="preserve"> as an ob</w:t>
      </w:r>
      <w:r w:rsidR="00291DD4">
        <w:t>j</w:t>
      </w:r>
      <w:r w:rsidR="00EC4989">
        <w:t>ect called “</w:t>
      </w:r>
      <w:r w:rsidR="00EC4989" w:rsidRPr="0006380A">
        <w:t>marena1cns.tree1</w:t>
      </w:r>
      <w:r w:rsidR="00EC4989">
        <w:t>”</w:t>
      </w:r>
      <w:r>
        <w:t>. I</w:t>
      </w:r>
      <w:r w:rsidR="00291DD4">
        <w:t>f</w:t>
      </w:r>
      <w:r>
        <w:t xml:space="preserve"> it doesn’t work, you will get an error message.</w:t>
      </w:r>
    </w:p>
    <w:p w14:paraId="19DF53FF" w14:textId="717265D1" w:rsidR="0006380A" w:rsidRDefault="0006380A" w:rsidP="00EA6F49">
      <w:r>
        <w:t>If it does not work, try to replace the text inside the quotations with the full path to the file.</w:t>
      </w:r>
    </w:p>
    <w:p w14:paraId="277128C0" w14:textId="29CFE5B1" w:rsidR="00FA2A14" w:rsidRDefault="00291DD4" w:rsidP="00EA6F49">
      <w:pPr>
        <w:rPr>
          <w:b/>
          <w:bCs/>
        </w:rPr>
      </w:pPr>
      <w:r>
        <w:rPr>
          <w:b/>
          <w:bCs/>
        </w:rPr>
        <w:t>R</w:t>
      </w:r>
      <w:r w:rsidR="00FA2A14">
        <w:rPr>
          <w:b/>
          <w:bCs/>
        </w:rPr>
        <w:t xml:space="preserve"> Resources</w:t>
      </w:r>
    </w:p>
    <w:p w14:paraId="4617D138" w14:textId="02F4BA05" w:rsidR="00436418" w:rsidRDefault="00543402" w:rsidP="00EA6F49">
      <w:hyperlink r:id="rId20" w:history="1">
        <w:r w:rsidR="00914809" w:rsidRPr="00914809">
          <w:rPr>
            <w:rStyle w:val="Hyperlink"/>
          </w:rPr>
          <w:t>R Introduction to Selected Topics</w:t>
        </w:r>
      </w:hyperlink>
      <w:r w:rsidR="00914809">
        <w:t xml:space="preserve">, an overview </w:t>
      </w:r>
      <w:r w:rsidR="00291DD4">
        <w:t>of</w:t>
      </w:r>
      <w:r w:rsidR="00914809">
        <w:t xml:space="preserve"> </w:t>
      </w:r>
      <w:r w:rsidR="00291DD4">
        <w:t>b</w:t>
      </w:r>
      <w:r w:rsidR="00914809">
        <w:t>ase R, the tidyverse</w:t>
      </w:r>
      <w:r w:rsidR="00291DD4">
        <w:t>,</w:t>
      </w:r>
      <w:r w:rsidR="00914809">
        <w:t xml:space="preserve"> and data management </w:t>
      </w:r>
    </w:p>
    <w:p w14:paraId="402CEE52" w14:textId="596CD4B6" w:rsidR="00FA2A14" w:rsidRDefault="00543402" w:rsidP="00EA6F49">
      <w:hyperlink r:id="rId21" w:history="1">
        <w:r w:rsidR="00FA2A14" w:rsidRPr="008B2DEC">
          <w:rPr>
            <w:rStyle w:val="Hyperlink"/>
          </w:rPr>
          <w:t>The pirates guide to R</w:t>
        </w:r>
      </w:hyperlink>
      <w:r w:rsidR="008B2DEC">
        <w:t xml:space="preserve">, a </w:t>
      </w:r>
      <w:r w:rsidR="00436418">
        <w:t>humorous guide to base R</w:t>
      </w:r>
    </w:p>
    <w:p w14:paraId="298B5A18" w14:textId="0A4139B7" w:rsidR="00CA5107" w:rsidRDefault="00543402" w:rsidP="00CA5107">
      <w:hyperlink r:id="rId22" w:history="1">
        <w:r w:rsidR="00CA5107" w:rsidRPr="008B2DEC">
          <w:rPr>
            <w:rStyle w:val="Hyperlink"/>
          </w:rPr>
          <w:t>R for data science</w:t>
        </w:r>
      </w:hyperlink>
      <w:r w:rsidR="00CA5107">
        <w:t xml:space="preserve">, a guide by Hadley Wickham, </w:t>
      </w:r>
      <w:r w:rsidR="00291DD4">
        <w:t xml:space="preserve">the </w:t>
      </w:r>
      <w:r w:rsidR="00CA5107">
        <w:t>main author of the tidyverse.</w:t>
      </w:r>
    </w:p>
    <w:p w14:paraId="352C8AA6" w14:textId="30EAC307" w:rsidR="003A18F3" w:rsidRDefault="00543402" w:rsidP="003A18F3">
      <w:hyperlink r:id="rId23" w:history="1">
        <w:r w:rsidR="003A18F3" w:rsidRPr="003A18F3">
          <w:rPr>
            <w:rStyle w:val="Hyperlink"/>
          </w:rPr>
          <w:t>R studio 101</w:t>
        </w:r>
      </w:hyperlink>
      <w:r w:rsidR="003A18F3">
        <w:t>, and introduction to Rstudio.</w:t>
      </w:r>
    </w:p>
    <w:p w14:paraId="3948B0DF" w14:textId="55101DD9" w:rsidR="007143E2" w:rsidRDefault="00543402" w:rsidP="003A18F3">
      <w:hyperlink r:id="rId24" w:history="1">
        <w:r w:rsidR="007143E2" w:rsidRPr="003A18F3">
          <w:rPr>
            <w:rStyle w:val="Hyperlink"/>
          </w:rPr>
          <w:t>R markdown cheat sheet</w:t>
        </w:r>
      </w:hyperlink>
    </w:p>
    <w:p w14:paraId="1039F105" w14:textId="3956E1CE" w:rsidR="00FA2A14" w:rsidRDefault="00543402" w:rsidP="00EA6F49">
      <w:hyperlink r:id="rId25" w:history="1">
        <w:r w:rsidR="00FA2A14" w:rsidRPr="008B2DEC">
          <w:rPr>
            <w:rStyle w:val="Hyperlink"/>
          </w:rPr>
          <w:t xml:space="preserve">A page of links to </w:t>
        </w:r>
        <w:r w:rsidR="007143E2">
          <w:rPr>
            <w:rStyle w:val="Hyperlink"/>
          </w:rPr>
          <w:t xml:space="preserve">more </w:t>
        </w:r>
        <w:r w:rsidR="00FA2A14" w:rsidRPr="008B2DEC">
          <w:rPr>
            <w:rStyle w:val="Hyperlink"/>
          </w:rPr>
          <w:t>cheat sheets</w:t>
        </w:r>
      </w:hyperlink>
    </w:p>
    <w:p w14:paraId="19905619" w14:textId="6134D4BF" w:rsidR="00FA2A14" w:rsidRDefault="00543402" w:rsidP="00EA6F49">
      <w:hyperlink r:id="rId26" w:history="1">
        <w:r w:rsidR="00436418" w:rsidRPr="00436418">
          <w:rPr>
            <w:rStyle w:val="Hyperlink"/>
          </w:rPr>
          <w:t>Keyboard shortcuts</w:t>
        </w:r>
      </w:hyperlink>
    </w:p>
    <w:p w14:paraId="53147A29" w14:textId="539F68B6" w:rsidR="00954828" w:rsidRDefault="00954828" w:rsidP="00EA6F49"/>
    <w:p w14:paraId="2580E496" w14:textId="77777777" w:rsidR="00954828" w:rsidRDefault="00954828" w:rsidP="00EA6F49"/>
    <w:p w14:paraId="5EBDFB13" w14:textId="3955F2E7" w:rsidR="0006380A" w:rsidRDefault="0006380A" w:rsidP="00EA6F49"/>
    <w:p w14:paraId="31544A15" w14:textId="77777777" w:rsidR="0006380A" w:rsidRDefault="0006380A" w:rsidP="00EA6F49"/>
    <w:sectPr w:rsidR="0006380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13778"/>
    <w:multiLevelType w:val="hybridMultilevel"/>
    <w:tmpl w:val="22AC818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9BE7F9A"/>
    <w:multiLevelType w:val="hybridMultilevel"/>
    <w:tmpl w:val="2504515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A9244BE"/>
    <w:multiLevelType w:val="hybridMultilevel"/>
    <w:tmpl w:val="E5A817B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CDA38B5"/>
    <w:multiLevelType w:val="multilevel"/>
    <w:tmpl w:val="7CB496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AF7EA6"/>
    <w:multiLevelType w:val="hybridMultilevel"/>
    <w:tmpl w:val="222E9A7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22775CF9"/>
    <w:multiLevelType w:val="multilevel"/>
    <w:tmpl w:val="F670E2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7BE704D"/>
    <w:multiLevelType w:val="multilevel"/>
    <w:tmpl w:val="01BE1A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EA350D2"/>
    <w:multiLevelType w:val="hybridMultilevel"/>
    <w:tmpl w:val="7906416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325940A8"/>
    <w:multiLevelType w:val="hybridMultilevel"/>
    <w:tmpl w:val="4196A804"/>
    <w:lvl w:ilvl="0" w:tplc="1C09000F">
      <w:start w:val="1"/>
      <w:numFmt w:val="decimal"/>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9" w15:restartNumberingAfterBreak="0">
    <w:nsid w:val="404F6765"/>
    <w:multiLevelType w:val="hybridMultilevel"/>
    <w:tmpl w:val="D59C819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445E1420"/>
    <w:multiLevelType w:val="multilevel"/>
    <w:tmpl w:val="71309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1194D1E"/>
    <w:multiLevelType w:val="hybridMultilevel"/>
    <w:tmpl w:val="7758EEC2"/>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7BAB1440"/>
    <w:multiLevelType w:val="hybridMultilevel"/>
    <w:tmpl w:val="FC829A0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2"/>
  </w:num>
  <w:num w:numId="2">
    <w:abstractNumId w:val="0"/>
  </w:num>
  <w:num w:numId="3">
    <w:abstractNumId w:val="10"/>
  </w:num>
  <w:num w:numId="4">
    <w:abstractNumId w:val="4"/>
  </w:num>
  <w:num w:numId="5">
    <w:abstractNumId w:val="7"/>
  </w:num>
  <w:num w:numId="6">
    <w:abstractNumId w:val="8"/>
  </w:num>
  <w:num w:numId="7">
    <w:abstractNumId w:val="12"/>
  </w:num>
  <w:num w:numId="8">
    <w:abstractNumId w:val="1"/>
  </w:num>
  <w:num w:numId="9">
    <w:abstractNumId w:val="11"/>
  </w:num>
  <w:num w:numId="10">
    <w:abstractNumId w:val="5"/>
  </w:num>
  <w:num w:numId="11">
    <w:abstractNumId w:val="6"/>
  </w:num>
  <w:num w:numId="12">
    <w:abstractNumId w:val="3"/>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3MrYwMjMytDQxNTBQ0lEKTi0uzszPAykwrQUAU3fEyiwAAAA="/>
  </w:docVars>
  <w:rsids>
    <w:rsidRoot w:val="00745BC5"/>
    <w:rsid w:val="00020DEE"/>
    <w:rsid w:val="000212C5"/>
    <w:rsid w:val="00024581"/>
    <w:rsid w:val="000266C4"/>
    <w:rsid w:val="00034B0E"/>
    <w:rsid w:val="0006380A"/>
    <w:rsid w:val="0009123A"/>
    <w:rsid w:val="00093B4D"/>
    <w:rsid w:val="000B37B8"/>
    <w:rsid w:val="000B604D"/>
    <w:rsid w:val="000D088A"/>
    <w:rsid w:val="000F2F7D"/>
    <w:rsid w:val="00167500"/>
    <w:rsid w:val="00183837"/>
    <w:rsid w:val="001B3C06"/>
    <w:rsid w:val="002463FF"/>
    <w:rsid w:val="00291DD4"/>
    <w:rsid w:val="0030151A"/>
    <w:rsid w:val="003625AA"/>
    <w:rsid w:val="003A18F3"/>
    <w:rsid w:val="003D3683"/>
    <w:rsid w:val="004310BF"/>
    <w:rsid w:val="00436418"/>
    <w:rsid w:val="00480A54"/>
    <w:rsid w:val="004A0CDC"/>
    <w:rsid w:val="00543402"/>
    <w:rsid w:val="005B4720"/>
    <w:rsid w:val="005F2DE9"/>
    <w:rsid w:val="005F78C3"/>
    <w:rsid w:val="00607DEA"/>
    <w:rsid w:val="00650F8B"/>
    <w:rsid w:val="00653116"/>
    <w:rsid w:val="00673070"/>
    <w:rsid w:val="006C71D8"/>
    <w:rsid w:val="006D62BE"/>
    <w:rsid w:val="006F1978"/>
    <w:rsid w:val="006F1988"/>
    <w:rsid w:val="007143E2"/>
    <w:rsid w:val="00726F7A"/>
    <w:rsid w:val="0073343A"/>
    <w:rsid w:val="007455C9"/>
    <w:rsid w:val="00745BC5"/>
    <w:rsid w:val="007E1AF6"/>
    <w:rsid w:val="007E6F12"/>
    <w:rsid w:val="0083519E"/>
    <w:rsid w:val="00865D61"/>
    <w:rsid w:val="008B2DEC"/>
    <w:rsid w:val="0090429C"/>
    <w:rsid w:val="00914809"/>
    <w:rsid w:val="00954828"/>
    <w:rsid w:val="0096507D"/>
    <w:rsid w:val="00977382"/>
    <w:rsid w:val="00A0384F"/>
    <w:rsid w:val="00AF73AE"/>
    <w:rsid w:val="00B62349"/>
    <w:rsid w:val="00BE08AD"/>
    <w:rsid w:val="00CA5107"/>
    <w:rsid w:val="00CA669D"/>
    <w:rsid w:val="00DE3862"/>
    <w:rsid w:val="00E11717"/>
    <w:rsid w:val="00E50EDB"/>
    <w:rsid w:val="00EA6F49"/>
    <w:rsid w:val="00EC4989"/>
    <w:rsid w:val="00F3734E"/>
    <w:rsid w:val="00F52578"/>
    <w:rsid w:val="00F6343E"/>
    <w:rsid w:val="00FA2A1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01E84C"/>
  <w15:chartTrackingRefBased/>
  <w15:docId w15:val="{1E9156A6-6E07-4265-BCDE-6C012D03FD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1480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4">
    <w:name w:val="heading 4"/>
    <w:basedOn w:val="Normal"/>
    <w:link w:val="Heading4Char"/>
    <w:uiPriority w:val="9"/>
    <w:qFormat/>
    <w:rsid w:val="00167500"/>
    <w:pPr>
      <w:spacing w:before="100" w:beforeAutospacing="1" w:after="100" w:afterAutospacing="1" w:line="240" w:lineRule="auto"/>
      <w:outlineLvl w:val="3"/>
    </w:pPr>
    <w:rPr>
      <w:rFonts w:ascii="Times New Roman" w:eastAsia="Times New Roman" w:hAnsi="Times New Roman" w:cs="Times New Roman"/>
      <w:b/>
      <w:bCs/>
      <w:sz w:val="24"/>
      <w:szCs w:val="24"/>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167500"/>
    <w:rPr>
      <w:rFonts w:ascii="Times New Roman" w:eastAsia="Times New Roman" w:hAnsi="Times New Roman" w:cs="Times New Roman"/>
      <w:b/>
      <w:bCs/>
      <w:sz w:val="24"/>
      <w:szCs w:val="24"/>
      <w:lang w:eastAsia="en-ZA"/>
    </w:rPr>
  </w:style>
  <w:style w:type="paragraph" w:styleId="NormalWeb">
    <w:name w:val="Normal (Web)"/>
    <w:basedOn w:val="Normal"/>
    <w:uiPriority w:val="99"/>
    <w:semiHidden/>
    <w:unhideWhenUsed/>
    <w:rsid w:val="00167500"/>
    <w:pPr>
      <w:spacing w:before="100" w:beforeAutospacing="1" w:after="100" w:afterAutospacing="1" w:line="240" w:lineRule="auto"/>
    </w:pPr>
    <w:rPr>
      <w:rFonts w:ascii="Times New Roman" w:eastAsia="Times New Roman" w:hAnsi="Times New Roman" w:cs="Times New Roman"/>
      <w:sz w:val="24"/>
      <w:szCs w:val="24"/>
      <w:lang w:eastAsia="en-ZA"/>
    </w:rPr>
  </w:style>
  <w:style w:type="paragraph" w:styleId="ListParagraph">
    <w:name w:val="List Paragraph"/>
    <w:basedOn w:val="Normal"/>
    <w:uiPriority w:val="34"/>
    <w:qFormat/>
    <w:rsid w:val="00167500"/>
    <w:pPr>
      <w:ind w:left="720"/>
      <w:contextualSpacing/>
    </w:pPr>
  </w:style>
  <w:style w:type="character" w:styleId="Hyperlink">
    <w:name w:val="Hyperlink"/>
    <w:basedOn w:val="DefaultParagraphFont"/>
    <w:uiPriority w:val="99"/>
    <w:unhideWhenUsed/>
    <w:rsid w:val="000B37B8"/>
    <w:rPr>
      <w:color w:val="0000FF"/>
      <w:u w:val="single"/>
    </w:rPr>
  </w:style>
  <w:style w:type="character" w:customStyle="1" w:styleId="UnresolvedMention">
    <w:name w:val="Unresolved Mention"/>
    <w:basedOn w:val="DefaultParagraphFont"/>
    <w:uiPriority w:val="99"/>
    <w:semiHidden/>
    <w:unhideWhenUsed/>
    <w:rsid w:val="00E11717"/>
    <w:rPr>
      <w:color w:val="605E5C"/>
      <w:shd w:val="clear" w:color="auto" w:fill="E1DFDD"/>
    </w:rPr>
  </w:style>
  <w:style w:type="paragraph" w:styleId="HTMLPreformatted">
    <w:name w:val="HTML Preformatted"/>
    <w:basedOn w:val="Normal"/>
    <w:link w:val="HTMLPreformattedChar"/>
    <w:uiPriority w:val="99"/>
    <w:unhideWhenUsed/>
    <w:rsid w:val="006C71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heme="minorEastAsia" w:hAnsi="Courier New" w:cs="Courier New"/>
      <w:sz w:val="20"/>
      <w:szCs w:val="20"/>
      <w:lang w:eastAsia="en-ZA"/>
    </w:rPr>
  </w:style>
  <w:style w:type="character" w:customStyle="1" w:styleId="HTMLPreformattedChar">
    <w:name w:val="HTML Preformatted Char"/>
    <w:basedOn w:val="DefaultParagraphFont"/>
    <w:link w:val="HTMLPreformatted"/>
    <w:uiPriority w:val="99"/>
    <w:rsid w:val="006C71D8"/>
    <w:rPr>
      <w:rFonts w:ascii="Courier New" w:eastAsiaTheme="minorEastAsia" w:hAnsi="Courier New" w:cs="Courier New"/>
      <w:sz w:val="20"/>
      <w:szCs w:val="20"/>
      <w:lang w:eastAsia="en-ZA"/>
    </w:rPr>
  </w:style>
  <w:style w:type="character" w:customStyle="1" w:styleId="gnkrckgcmrb">
    <w:name w:val="gnkrckgcmrb"/>
    <w:basedOn w:val="DefaultParagraphFont"/>
    <w:rsid w:val="0009123A"/>
  </w:style>
  <w:style w:type="character" w:styleId="CommentReference">
    <w:name w:val="annotation reference"/>
    <w:basedOn w:val="DefaultParagraphFont"/>
    <w:uiPriority w:val="99"/>
    <w:semiHidden/>
    <w:unhideWhenUsed/>
    <w:rsid w:val="000F2F7D"/>
    <w:rPr>
      <w:sz w:val="16"/>
      <w:szCs w:val="16"/>
    </w:rPr>
  </w:style>
  <w:style w:type="paragraph" w:styleId="CommentText">
    <w:name w:val="annotation text"/>
    <w:basedOn w:val="Normal"/>
    <w:link w:val="CommentTextChar"/>
    <w:uiPriority w:val="99"/>
    <w:unhideWhenUsed/>
    <w:rsid w:val="000F2F7D"/>
    <w:pPr>
      <w:spacing w:line="240" w:lineRule="auto"/>
    </w:pPr>
    <w:rPr>
      <w:sz w:val="20"/>
      <w:szCs w:val="20"/>
    </w:rPr>
  </w:style>
  <w:style w:type="character" w:customStyle="1" w:styleId="CommentTextChar">
    <w:name w:val="Comment Text Char"/>
    <w:basedOn w:val="DefaultParagraphFont"/>
    <w:link w:val="CommentText"/>
    <w:uiPriority w:val="99"/>
    <w:rsid w:val="000F2F7D"/>
    <w:rPr>
      <w:sz w:val="20"/>
      <w:szCs w:val="20"/>
    </w:rPr>
  </w:style>
  <w:style w:type="paragraph" w:styleId="CommentSubject">
    <w:name w:val="annotation subject"/>
    <w:basedOn w:val="CommentText"/>
    <w:next w:val="CommentText"/>
    <w:link w:val="CommentSubjectChar"/>
    <w:uiPriority w:val="99"/>
    <w:semiHidden/>
    <w:unhideWhenUsed/>
    <w:rsid w:val="000F2F7D"/>
    <w:rPr>
      <w:b/>
      <w:bCs/>
    </w:rPr>
  </w:style>
  <w:style w:type="character" w:customStyle="1" w:styleId="CommentSubjectChar">
    <w:name w:val="Comment Subject Char"/>
    <w:basedOn w:val="CommentTextChar"/>
    <w:link w:val="CommentSubject"/>
    <w:uiPriority w:val="99"/>
    <w:semiHidden/>
    <w:rsid w:val="000F2F7D"/>
    <w:rPr>
      <w:b/>
      <w:bCs/>
      <w:sz w:val="20"/>
      <w:szCs w:val="20"/>
    </w:rPr>
  </w:style>
  <w:style w:type="character" w:styleId="FollowedHyperlink">
    <w:name w:val="FollowedHyperlink"/>
    <w:basedOn w:val="DefaultParagraphFont"/>
    <w:uiPriority w:val="99"/>
    <w:semiHidden/>
    <w:unhideWhenUsed/>
    <w:rsid w:val="000266C4"/>
    <w:rPr>
      <w:color w:val="954F72" w:themeColor="followedHyperlink"/>
      <w:u w:val="single"/>
    </w:rPr>
  </w:style>
  <w:style w:type="character" w:customStyle="1" w:styleId="gnkrckgcgsb">
    <w:name w:val="gnkrckgcgsb"/>
    <w:basedOn w:val="DefaultParagraphFont"/>
    <w:rsid w:val="003D3683"/>
  </w:style>
  <w:style w:type="character" w:styleId="Emphasis">
    <w:name w:val="Emphasis"/>
    <w:basedOn w:val="DefaultParagraphFont"/>
    <w:uiPriority w:val="20"/>
    <w:qFormat/>
    <w:rsid w:val="0096507D"/>
    <w:rPr>
      <w:i/>
      <w:iCs/>
    </w:rPr>
  </w:style>
  <w:style w:type="character" w:customStyle="1" w:styleId="text-4505230f--texth400-3033861f--textcontentfamily-49a318e1">
    <w:name w:val="text-4505230f--texth400-3033861f--textcontentfamily-49a318e1"/>
    <w:basedOn w:val="DefaultParagraphFont"/>
    <w:rsid w:val="00436418"/>
  </w:style>
  <w:style w:type="character" w:customStyle="1" w:styleId="Heading1Char">
    <w:name w:val="Heading 1 Char"/>
    <w:basedOn w:val="DefaultParagraphFont"/>
    <w:link w:val="Heading1"/>
    <w:uiPriority w:val="9"/>
    <w:rsid w:val="00914809"/>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703896">
      <w:bodyDiv w:val="1"/>
      <w:marLeft w:val="0"/>
      <w:marRight w:val="0"/>
      <w:marTop w:val="0"/>
      <w:marBottom w:val="0"/>
      <w:divBdr>
        <w:top w:val="none" w:sz="0" w:space="0" w:color="auto"/>
        <w:left w:val="none" w:sz="0" w:space="0" w:color="auto"/>
        <w:bottom w:val="none" w:sz="0" w:space="0" w:color="auto"/>
        <w:right w:val="none" w:sz="0" w:space="0" w:color="auto"/>
      </w:divBdr>
    </w:div>
    <w:div w:id="96683983">
      <w:bodyDiv w:val="1"/>
      <w:marLeft w:val="0"/>
      <w:marRight w:val="0"/>
      <w:marTop w:val="0"/>
      <w:marBottom w:val="0"/>
      <w:divBdr>
        <w:top w:val="none" w:sz="0" w:space="0" w:color="auto"/>
        <w:left w:val="none" w:sz="0" w:space="0" w:color="auto"/>
        <w:bottom w:val="none" w:sz="0" w:space="0" w:color="auto"/>
        <w:right w:val="none" w:sz="0" w:space="0" w:color="auto"/>
      </w:divBdr>
      <w:divsChild>
        <w:div w:id="522086798">
          <w:marLeft w:val="0"/>
          <w:marRight w:val="0"/>
          <w:marTop w:val="0"/>
          <w:marBottom w:val="0"/>
          <w:divBdr>
            <w:top w:val="none" w:sz="0" w:space="0" w:color="auto"/>
            <w:left w:val="none" w:sz="0" w:space="0" w:color="auto"/>
            <w:bottom w:val="none" w:sz="0" w:space="0" w:color="auto"/>
            <w:right w:val="none" w:sz="0" w:space="0" w:color="auto"/>
          </w:divBdr>
        </w:div>
      </w:divsChild>
    </w:div>
    <w:div w:id="446698799">
      <w:bodyDiv w:val="1"/>
      <w:marLeft w:val="0"/>
      <w:marRight w:val="0"/>
      <w:marTop w:val="0"/>
      <w:marBottom w:val="0"/>
      <w:divBdr>
        <w:top w:val="none" w:sz="0" w:space="0" w:color="auto"/>
        <w:left w:val="none" w:sz="0" w:space="0" w:color="auto"/>
        <w:bottom w:val="none" w:sz="0" w:space="0" w:color="auto"/>
        <w:right w:val="none" w:sz="0" w:space="0" w:color="auto"/>
      </w:divBdr>
    </w:div>
    <w:div w:id="493958232">
      <w:bodyDiv w:val="1"/>
      <w:marLeft w:val="0"/>
      <w:marRight w:val="0"/>
      <w:marTop w:val="0"/>
      <w:marBottom w:val="0"/>
      <w:divBdr>
        <w:top w:val="none" w:sz="0" w:space="0" w:color="auto"/>
        <w:left w:val="none" w:sz="0" w:space="0" w:color="auto"/>
        <w:bottom w:val="none" w:sz="0" w:space="0" w:color="auto"/>
        <w:right w:val="none" w:sz="0" w:space="0" w:color="auto"/>
      </w:divBdr>
      <w:divsChild>
        <w:div w:id="2116170459">
          <w:marLeft w:val="0"/>
          <w:marRight w:val="0"/>
          <w:marTop w:val="0"/>
          <w:marBottom w:val="0"/>
          <w:divBdr>
            <w:top w:val="none" w:sz="0" w:space="0" w:color="auto"/>
            <w:left w:val="none" w:sz="0" w:space="0" w:color="auto"/>
            <w:bottom w:val="none" w:sz="0" w:space="0" w:color="auto"/>
            <w:right w:val="none" w:sz="0" w:space="0" w:color="auto"/>
          </w:divBdr>
        </w:div>
      </w:divsChild>
    </w:div>
    <w:div w:id="624822113">
      <w:bodyDiv w:val="1"/>
      <w:marLeft w:val="0"/>
      <w:marRight w:val="0"/>
      <w:marTop w:val="0"/>
      <w:marBottom w:val="0"/>
      <w:divBdr>
        <w:top w:val="none" w:sz="0" w:space="0" w:color="auto"/>
        <w:left w:val="none" w:sz="0" w:space="0" w:color="auto"/>
        <w:bottom w:val="none" w:sz="0" w:space="0" w:color="auto"/>
        <w:right w:val="none" w:sz="0" w:space="0" w:color="auto"/>
      </w:divBdr>
    </w:div>
    <w:div w:id="684014171">
      <w:bodyDiv w:val="1"/>
      <w:marLeft w:val="0"/>
      <w:marRight w:val="0"/>
      <w:marTop w:val="0"/>
      <w:marBottom w:val="0"/>
      <w:divBdr>
        <w:top w:val="none" w:sz="0" w:space="0" w:color="auto"/>
        <w:left w:val="none" w:sz="0" w:space="0" w:color="auto"/>
        <w:bottom w:val="none" w:sz="0" w:space="0" w:color="auto"/>
        <w:right w:val="none" w:sz="0" w:space="0" w:color="auto"/>
      </w:divBdr>
    </w:div>
    <w:div w:id="824931424">
      <w:bodyDiv w:val="1"/>
      <w:marLeft w:val="0"/>
      <w:marRight w:val="0"/>
      <w:marTop w:val="0"/>
      <w:marBottom w:val="0"/>
      <w:divBdr>
        <w:top w:val="none" w:sz="0" w:space="0" w:color="auto"/>
        <w:left w:val="none" w:sz="0" w:space="0" w:color="auto"/>
        <w:bottom w:val="none" w:sz="0" w:space="0" w:color="auto"/>
        <w:right w:val="none" w:sz="0" w:space="0" w:color="auto"/>
      </w:divBdr>
      <w:divsChild>
        <w:div w:id="1613632968">
          <w:marLeft w:val="0"/>
          <w:marRight w:val="0"/>
          <w:marTop w:val="0"/>
          <w:marBottom w:val="0"/>
          <w:divBdr>
            <w:top w:val="none" w:sz="0" w:space="0" w:color="auto"/>
            <w:left w:val="none" w:sz="0" w:space="0" w:color="auto"/>
            <w:bottom w:val="none" w:sz="0" w:space="0" w:color="auto"/>
            <w:right w:val="none" w:sz="0" w:space="0" w:color="auto"/>
          </w:divBdr>
        </w:div>
      </w:divsChild>
    </w:div>
    <w:div w:id="918902083">
      <w:bodyDiv w:val="1"/>
      <w:marLeft w:val="0"/>
      <w:marRight w:val="0"/>
      <w:marTop w:val="0"/>
      <w:marBottom w:val="0"/>
      <w:divBdr>
        <w:top w:val="none" w:sz="0" w:space="0" w:color="auto"/>
        <w:left w:val="none" w:sz="0" w:space="0" w:color="auto"/>
        <w:bottom w:val="none" w:sz="0" w:space="0" w:color="auto"/>
        <w:right w:val="none" w:sz="0" w:space="0" w:color="auto"/>
      </w:divBdr>
    </w:div>
    <w:div w:id="951933384">
      <w:bodyDiv w:val="1"/>
      <w:marLeft w:val="0"/>
      <w:marRight w:val="0"/>
      <w:marTop w:val="0"/>
      <w:marBottom w:val="0"/>
      <w:divBdr>
        <w:top w:val="none" w:sz="0" w:space="0" w:color="auto"/>
        <w:left w:val="none" w:sz="0" w:space="0" w:color="auto"/>
        <w:bottom w:val="none" w:sz="0" w:space="0" w:color="auto"/>
        <w:right w:val="none" w:sz="0" w:space="0" w:color="auto"/>
      </w:divBdr>
      <w:divsChild>
        <w:div w:id="50270010">
          <w:marLeft w:val="0"/>
          <w:marRight w:val="0"/>
          <w:marTop w:val="0"/>
          <w:marBottom w:val="0"/>
          <w:divBdr>
            <w:top w:val="none" w:sz="0" w:space="0" w:color="auto"/>
            <w:left w:val="none" w:sz="0" w:space="0" w:color="auto"/>
            <w:bottom w:val="none" w:sz="0" w:space="0" w:color="auto"/>
            <w:right w:val="none" w:sz="0" w:space="0" w:color="auto"/>
          </w:divBdr>
        </w:div>
      </w:divsChild>
    </w:div>
    <w:div w:id="987443776">
      <w:bodyDiv w:val="1"/>
      <w:marLeft w:val="0"/>
      <w:marRight w:val="0"/>
      <w:marTop w:val="0"/>
      <w:marBottom w:val="0"/>
      <w:divBdr>
        <w:top w:val="none" w:sz="0" w:space="0" w:color="auto"/>
        <w:left w:val="none" w:sz="0" w:space="0" w:color="auto"/>
        <w:bottom w:val="none" w:sz="0" w:space="0" w:color="auto"/>
        <w:right w:val="none" w:sz="0" w:space="0" w:color="auto"/>
      </w:divBdr>
      <w:divsChild>
        <w:div w:id="2130005062">
          <w:marLeft w:val="0"/>
          <w:marRight w:val="0"/>
          <w:marTop w:val="0"/>
          <w:marBottom w:val="0"/>
          <w:divBdr>
            <w:top w:val="none" w:sz="0" w:space="0" w:color="auto"/>
            <w:left w:val="none" w:sz="0" w:space="0" w:color="auto"/>
            <w:bottom w:val="none" w:sz="0" w:space="0" w:color="auto"/>
            <w:right w:val="none" w:sz="0" w:space="0" w:color="auto"/>
          </w:divBdr>
        </w:div>
      </w:divsChild>
    </w:div>
    <w:div w:id="1256205010">
      <w:bodyDiv w:val="1"/>
      <w:marLeft w:val="0"/>
      <w:marRight w:val="0"/>
      <w:marTop w:val="0"/>
      <w:marBottom w:val="0"/>
      <w:divBdr>
        <w:top w:val="none" w:sz="0" w:space="0" w:color="auto"/>
        <w:left w:val="none" w:sz="0" w:space="0" w:color="auto"/>
        <w:bottom w:val="none" w:sz="0" w:space="0" w:color="auto"/>
        <w:right w:val="none" w:sz="0" w:space="0" w:color="auto"/>
      </w:divBdr>
    </w:div>
    <w:div w:id="1286548137">
      <w:bodyDiv w:val="1"/>
      <w:marLeft w:val="0"/>
      <w:marRight w:val="0"/>
      <w:marTop w:val="0"/>
      <w:marBottom w:val="0"/>
      <w:divBdr>
        <w:top w:val="none" w:sz="0" w:space="0" w:color="auto"/>
        <w:left w:val="none" w:sz="0" w:space="0" w:color="auto"/>
        <w:bottom w:val="none" w:sz="0" w:space="0" w:color="auto"/>
        <w:right w:val="none" w:sz="0" w:space="0" w:color="auto"/>
      </w:divBdr>
    </w:div>
    <w:div w:id="1297376346">
      <w:bodyDiv w:val="1"/>
      <w:marLeft w:val="0"/>
      <w:marRight w:val="0"/>
      <w:marTop w:val="0"/>
      <w:marBottom w:val="0"/>
      <w:divBdr>
        <w:top w:val="none" w:sz="0" w:space="0" w:color="auto"/>
        <w:left w:val="none" w:sz="0" w:space="0" w:color="auto"/>
        <w:bottom w:val="none" w:sz="0" w:space="0" w:color="auto"/>
        <w:right w:val="none" w:sz="0" w:space="0" w:color="auto"/>
      </w:divBdr>
      <w:divsChild>
        <w:div w:id="395125601">
          <w:marLeft w:val="0"/>
          <w:marRight w:val="0"/>
          <w:marTop w:val="0"/>
          <w:marBottom w:val="0"/>
          <w:divBdr>
            <w:top w:val="none" w:sz="0" w:space="0" w:color="auto"/>
            <w:left w:val="none" w:sz="0" w:space="0" w:color="auto"/>
            <w:bottom w:val="none" w:sz="0" w:space="0" w:color="auto"/>
            <w:right w:val="none" w:sz="0" w:space="0" w:color="auto"/>
          </w:divBdr>
        </w:div>
      </w:divsChild>
    </w:div>
    <w:div w:id="1299336089">
      <w:bodyDiv w:val="1"/>
      <w:marLeft w:val="0"/>
      <w:marRight w:val="0"/>
      <w:marTop w:val="0"/>
      <w:marBottom w:val="0"/>
      <w:divBdr>
        <w:top w:val="none" w:sz="0" w:space="0" w:color="auto"/>
        <w:left w:val="none" w:sz="0" w:space="0" w:color="auto"/>
        <w:bottom w:val="none" w:sz="0" w:space="0" w:color="auto"/>
        <w:right w:val="none" w:sz="0" w:space="0" w:color="auto"/>
      </w:divBdr>
    </w:div>
    <w:div w:id="1339310935">
      <w:bodyDiv w:val="1"/>
      <w:marLeft w:val="0"/>
      <w:marRight w:val="0"/>
      <w:marTop w:val="0"/>
      <w:marBottom w:val="0"/>
      <w:divBdr>
        <w:top w:val="none" w:sz="0" w:space="0" w:color="auto"/>
        <w:left w:val="none" w:sz="0" w:space="0" w:color="auto"/>
        <w:bottom w:val="none" w:sz="0" w:space="0" w:color="auto"/>
        <w:right w:val="none" w:sz="0" w:space="0" w:color="auto"/>
      </w:divBdr>
    </w:div>
    <w:div w:id="1643581845">
      <w:bodyDiv w:val="1"/>
      <w:marLeft w:val="0"/>
      <w:marRight w:val="0"/>
      <w:marTop w:val="0"/>
      <w:marBottom w:val="0"/>
      <w:divBdr>
        <w:top w:val="none" w:sz="0" w:space="0" w:color="auto"/>
        <w:left w:val="none" w:sz="0" w:space="0" w:color="auto"/>
        <w:bottom w:val="none" w:sz="0" w:space="0" w:color="auto"/>
        <w:right w:val="none" w:sz="0" w:space="0" w:color="auto"/>
      </w:divBdr>
    </w:div>
    <w:div w:id="1804618087">
      <w:bodyDiv w:val="1"/>
      <w:marLeft w:val="0"/>
      <w:marRight w:val="0"/>
      <w:marTop w:val="0"/>
      <w:marBottom w:val="0"/>
      <w:divBdr>
        <w:top w:val="none" w:sz="0" w:space="0" w:color="auto"/>
        <w:left w:val="none" w:sz="0" w:space="0" w:color="auto"/>
        <w:bottom w:val="none" w:sz="0" w:space="0" w:color="auto"/>
        <w:right w:val="none" w:sz="0" w:space="0" w:color="auto"/>
      </w:divBdr>
      <w:divsChild>
        <w:div w:id="1201629334">
          <w:marLeft w:val="0"/>
          <w:marRight w:val="0"/>
          <w:marTop w:val="0"/>
          <w:marBottom w:val="0"/>
          <w:divBdr>
            <w:top w:val="none" w:sz="0" w:space="0" w:color="auto"/>
            <w:left w:val="none" w:sz="0" w:space="0" w:color="auto"/>
            <w:bottom w:val="none" w:sz="0" w:space="0" w:color="auto"/>
            <w:right w:val="none" w:sz="0" w:space="0" w:color="auto"/>
          </w:divBdr>
        </w:div>
      </w:divsChild>
    </w:div>
    <w:div w:id="1985546919">
      <w:bodyDiv w:val="1"/>
      <w:marLeft w:val="0"/>
      <w:marRight w:val="0"/>
      <w:marTop w:val="0"/>
      <w:marBottom w:val="0"/>
      <w:divBdr>
        <w:top w:val="none" w:sz="0" w:space="0" w:color="auto"/>
        <w:left w:val="none" w:sz="0" w:space="0" w:color="auto"/>
        <w:bottom w:val="none" w:sz="0" w:space="0" w:color="auto"/>
        <w:right w:val="none" w:sz="0" w:space="0" w:color="auto"/>
      </w:divBdr>
    </w:div>
    <w:div w:id="2101559133">
      <w:bodyDiv w:val="1"/>
      <w:marLeft w:val="0"/>
      <w:marRight w:val="0"/>
      <w:marTop w:val="0"/>
      <w:marBottom w:val="0"/>
      <w:divBdr>
        <w:top w:val="none" w:sz="0" w:space="0" w:color="auto"/>
        <w:left w:val="none" w:sz="0" w:space="0" w:color="auto"/>
        <w:bottom w:val="none" w:sz="0" w:space="0" w:color="auto"/>
        <w:right w:val="none" w:sz="0" w:space="0" w:color="auto"/>
      </w:divBdr>
      <w:divsChild>
        <w:div w:id="13401621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ignup.earthengine.google.com" TargetMode="External"/><Relationship Id="rId13" Type="http://schemas.openxmlformats.org/officeDocument/2006/relationships/hyperlink" Target="https://dss.princeton.edu/training/RStudio101.pdf" TargetMode="External"/><Relationship Id="rId18" Type="http://schemas.openxmlformats.org/officeDocument/2006/relationships/hyperlink" Target="https://compadre-db.org/Data/Compadre" TargetMode="External"/><Relationship Id="rId26" Type="http://schemas.openxmlformats.org/officeDocument/2006/relationships/hyperlink" Target="https://support.rstudio.com/hc/en-us/articles/200711853-Keyboard-Shortcuts" TargetMode="External"/><Relationship Id="rId3" Type="http://schemas.openxmlformats.org/officeDocument/2006/relationships/settings" Target="settings.xml"/><Relationship Id="rId21" Type="http://schemas.openxmlformats.org/officeDocument/2006/relationships/hyperlink" Target="https://bookdown.org/ndphillips/YaRrr/where-did-this-book-come-from.html" TargetMode="External"/><Relationship Id="rId7" Type="http://schemas.openxmlformats.org/officeDocument/2006/relationships/hyperlink" Target="https://qgis.org/en/site/forusers/download.html" TargetMode="External"/><Relationship Id="rId12" Type="http://schemas.openxmlformats.org/officeDocument/2006/relationships/hyperlink" Target="https://bootstrappers.umassmed.edu/bootstrappers-courses/courses/rCourse/Additional_Resources/Updating_R.html" TargetMode="External"/><Relationship Id="rId17" Type="http://schemas.openxmlformats.org/officeDocument/2006/relationships/hyperlink" Target="https://besjournals.onlinelibrary.wiley.com/action/downloadSupplement?doi=10.1111%2F1365-2745.12804&amp;file=jec12804-sup-0001-SupInfo.zip" TargetMode="External"/><Relationship Id="rId25" Type="http://schemas.openxmlformats.org/officeDocument/2006/relationships/hyperlink" Target="https://bookdown.org/ndphillips/YaRrr/r-resources.html" TargetMode="External"/><Relationship Id="rId2" Type="http://schemas.openxmlformats.org/officeDocument/2006/relationships/styles" Target="styles.xml"/><Relationship Id="rId16" Type="http://schemas.openxmlformats.org/officeDocument/2006/relationships/hyperlink" Target="https://datadryad.org/stash/dataset/doi:10.15146/mdpr-pm59" TargetMode="External"/><Relationship Id="rId20" Type="http://schemas.openxmlformats.org/officeDocument/2006/relationships/hyperlink" Target="https://ssc.wisc.edu/sscc/pubs/R_intro/book/preface.html" TargetMode="External"/><Relationship Id="rId1" Type="http://schemas.openxmlformats.org/officeDocument/2006/relationships/numbering" Target="numbering.xml"/><Relationship Id="rId6" Type="http://schemas.openxmlformats.org/officeDocument/2006/relationships/hyperlink" Target="https://biomath-lab.github.io/AIMS_Rwanda/pages/1_instructions.html" TargetMode="External"/><Relationship Id="rId11" Type="http://schemas.openxmlformats.org/officeDocument/2006/relationships/hyperlink" Target="https://www.rstudio.com/products/rstudio/download/" TargetMode="External"/><Relationship Id="rId24" Type="http://schemas.openxmlformats.org/officeDocument/2006/relationships/hyperlink" Target="https://www.rstudio.com/wp-content/uploads/2015/02/rmarkdown-cheatsheet.pdf" TargetMode="External"/><Relationship Id="rId5" Type="http://schemas.openxmlformats.org/officeDocument/2006/relationships/hyperlink" Target="https://ssc.wisc.edu/sscc/pubs/R_intro/book/preface.html" TargetMode="External"/><Relationship Id="rId15" Type="http://schemas.openxmlformats.org/officeDocument/2006/relationships/hyperlink" Target="https://datadryad.org/stash/dataset/doi:10.15146/5xcp-0d46" TargetMode="External"/><Relationship Id="rId23" Type="http://schemas.openxmlformats.org/officeDocument/2006/relationships/hyperlink" Target="https://dss.princeton.edu/training/RStudio101.pdf" TargetMode="External"/><Relationship Id="rId28" Type="http://schemas.openxmlformats.org/officeDocument/2006/relationships/theme" Target="theme/theme1.xml"/><Relationship Id="rId10" Type="http://schemas.openxmlformats.org/officeDocument/2006/relationships/hyperlink" Target="https://cran.r-project.org/" TargetMode="External"/><Relationship Id="rId19" Type="http://schemas.openxmlformats.org/officeDocument/2006/relationships/hyperlink" Target="https://compadre-db.org/Data/Comadre" TargetMode="External"/><Relationship Id="rId4" Type="http://schemas.openxmlformats.org/officeDocument/2006/relationships/webSettings" Target="webSettings.xml"/><Relationship Id="rId9" Type="http://schemas.openxmlformats.org/officeDocument/2006/relationships/hyperlink" Target="https://biomath-lab.github.io/AIMS_Rwanda/pages/1_instructions.html" TargetMode="External"/><Relationship Id="rId14" Type="http://schemas.openxmlformats.org/officeDocument/2006/relationships/hyperlink" Target="https://www.rstudio.com/wp-content/uploads/2015/02/rmarkdown-cheatsheet.pdf" TargetMode="External"/><Relationship Id="rId22" Type="http://schemas.openxmlformats.org/officeDocument/2006/relationships/hyperlink" Target="https://r4ds.had.co.nz/index.html"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F826638-86ED-4EDE-87CC-B6F232662E4E}">
  <we:reference id="wa104382008" version="1.1.0.0" store="en-US" storeType="OMEX"/>
  <we:alternateReferences>
    <we:reference id="wa104382008" version="1.1.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3</TotalTime>
  <Pages>5</Pages>
  <Words>1603</Words>
  <Characters>9140</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GORDON Rodger</dc:creator>
  <cp:keywords/>
  <dc:description/>
  <cp:lastModifiedBy>Rosita Yocgo</cp:lastModifiedBy>
  <cp:revision>3</cp:revision>
  <dcterms:created xsi:type="dcterms:W3CDTF">2021-05-05T13:48:00Z</dcterms:created>
  <dcterms:modified xsi:type="dcterms:W3CDTF">2021-05-07T14:47:00Z</dcterms:modified>
</cp:coreProperties>
</file>